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047C62" w14:textId="77777777" w:rsidR="007B56BC" w:rsidRDefault="007B56BC" w:rsidP="007B56BC">
      <w:pPr>
        <w:spacing w:after="240" w:line="240" w:lineRule="auto"/>
        <w:rPr>
          <w:rFonts w:ascii="Times New Roman" w:eastAsia="Times New Roman" w:hAnsi="Times New Roman" w:cs="Times New Roman"/>
          <w:sz w:val="24"/>
          <w:szCs w:val="24"/>
        </w:rPr>
      </w:pP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p>
    <w:p w14:paraId="0FE12F8C" w14:textId="77777777" w:rsidR="007B56BC" w:rsidRDefault="007B56BC" w:rsidP="007B56BC">
      <w:pPr>
        <w:spacing w:after="240" w:line="240" w:lineRule="auto"/>
        <w:rPr>
          <w:rFonts w:ascii="Times New Roman" w:eastAsia="Times New Roman" w:hAnsi="Times New Roman" w:cs="Times New Roman"/>
          <w:sz w:val="24"/>
          <w:szCs w:val="24"/>
        </w:rPr>
      </w:pPr>
    </w:p>
    <w:p w14:paraId="4076BD39" w14:textId="77777777" w:rsidR="007B56BC" w:rsidRDefault="007B56BC" w:rsidP="007B56BC">
      <w:pPr>
        <w:spacing w:after="240" w:line="240" w:lineRule="auto"/>
        <w:rPr>
          <w:rFonts w:ascii="Times New Roman" w:eastAsia="Times New Roman" w:hAnsi="Times New Roman" w:cs="Times New Roman"/>
          <w:sz w:val="24"/>
          <w:szCs w:val="24"/>
        </w:rPr>
      </w:pPr>
    </w:p>
    <w:p w14:paraId="675D52B8" w14:textId="77777777" w:rsidR="007B56BC" w:rsidRDefault="007B56BC" w:rsidP="007B56BC">
      <w:pPr>
        <w:spacing w:after="240" w:line="240" w:lineRule="auto"/>
        <w:rPr>
          <w:rFonts w:ascii="Times New Roman" w:eastAsia="Times New Roman" w:hAnsi="Times New Roman" w:cs="Times New Roman"/>
          <w:sz w:val="24"/>
          <w:szCs w:val="24"/>
        </w:rPr>
      </w:pPr>
    </w:p>
    <w:p w14:paraId="3A1CEAA7" w14:textId="77777777" w:rsidR="007B56BC" w:rsidRDefault="007B56BC" w:rsidP="007B56BC">
      <w:pPr>
        <w:spacing w:after="240" w:line="240" w:lineRule="auto"/>
        <w:rPr>
          <w:rFonts w:ascii="Times New Roman" w:eastAsia="Times New Roman" w:hAnsi="Times New Roman" w:cs="Times New Roman"/>
          <w:sz w:val="24"/>
          <w:szCs w:val="24"/>
        </w:rPr>
      </w:pPr>
    </w:p>
    <w:p w14:paraId="0ACE7A85" w14:textId="023B5AF4" w:rsidR="007B56BC" w:rsidRPr="007B56BC" w:rsidRDefault="007B56BC" w:rsidP="007B56BC">
      <w:pPr>
        <w:spacing w:after="240" w:line="240" w:lineRule="auto"/>
        <w:rPr>
          <w:rFonts w:ascii="Times New Roman" w:eastAsia="Times New Roman" w:hAnsi="Times New Roman" w:cs="Times New Roman"/>
          <w:sz w:val="24"/>
          <w:szCs w:val="24"/>
        </w:rPr>
      </w:pP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p>
    <w:p w14:paraId="2E3F021B" w14:textId="77777777" w:rsidR="007B56BC" w:rsidRPr="007B56BC" w:rsidRDefault="007B56BC" w:rsidP="007B56BC">
      <w:pPr>
        <w:spacing w:line="240" w:lineRule="auto"/>
        <w:jc w:val="center"/>
        <w:rPr>
          <w:rFonts w:ascii="Times New Roman" w:eastAsia="Times New Roman" w:hAnsi="Times New Roman" w:cs="Times New Roman"/>
          <w:sz w:val="24"/>
          <w:szCs w:val="24"/>
        </w:rPr>
      </w:pPr>
      <w:r w:rsidRPr="007B56BC">
        <w:rPr>
          <w:rFonts w:ascii="Calibri" w:eastAsia="Times New Roman" w:hAnsi="Calibri" w:cs="Calibri"/>
          <w:b/>
          <w:bCs/>
          <w:color w:val="002060"/>
          <w:sz w:val="60"/>
          <w:szCs w:val="60"/>
        </w:rPr>
        <w:t>BUSINESS DATA MANAGEMENT</w:t>
      </w:r>
    </w:p>
    <w:p w14:paraId="42408BB8" w14:textId="77777777" w:rsidR="007B56BC" w:rsidRPr="007B56BC" w:rsidRDefault="007B56BC" w:rsidP="007B56BC">
      <w:pPr>
        <w:spacing w:line="240" w:lineRule="auto"/>
        <w:jc w:val="center"/>
        <w:rPr>
          <w:rFonts w:ascii="Times New Roman" w:eastAsia="Times New Roman" w:hAnsi="Times New Roman" w:cs="Times New Roman"/>
          <w:sz w:val="24"/>
          <w:szCs w:val="24"/>
        </w:rPr>
      </w:pPr>
      <w:r w:rsidRPr="007B56BC">
        <w:rPr>
          <w:rFonts w:ascii="Calibri" w:eastAsia="Times New Roman" w:hAnsi="Calibri" w:cs="Calibri"/>
          <w:b/>
          <w:bCs/>
          <w:color w:val="002060"/>
          <w:sz w:val="60"/>
          <w:szCs w:val="60"/>
        </w:rPr>
        <w:t>PROJECT REPORT</w:t>
      </w:r>
    </w:p>
    <w:p w14:paraId="413CD761" w14:textId="6D9F8134" w:rsidR="007B56BC" w:rsidRDefault="007B56BC" w:rsidP="007B56BC">
      <w:pPr>
        <w:spacing w:after="240" w:line="240" w:lineRule="auto"/>
        <w:rPr>
          <w:rFonts w:ascii="Times New Roman" w:eastAsia="Times New Roman" w:hAnsi="Times New Roman" w:cs="Times New Roman"/>
          <w:sz w:val="24"/>
          <w:szCs w:val="24"/>
        </w:rPr>
      </w:pP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p>
    <w:p w14:paraId="1B2C8721" w14:textId="1648AB5F" w:rsidR="007B56BC" w:rsidRDefault="007B56BC" w:rsidP="007B56BC">
      <w:pPr>
        <w:spacing w:after="240" w:line="240" w:lineRule="auto"/>
        <w:rPr>
          <w:rFonts w:ascii="Times New Roman" w:eastAsia="Times New Roman" w:hAnsi="Times New Roman" w:cs="Times New Roman"/>
          <w:sz w:val="24"/>
          <w:szCs w:val="24"/>
        </w:rPr>
      </w:pPr>
    </w:p>
    <w:p w14:paraId="7CE31FB1" w14:textId="3043D4BE" w:rsidR="007B56BC" w:rsidRDefault="007B56BC" w:rsidP="007B56BC">
      <w:pPr>
        <w:spacing w:after="240" w:line="240" w:lineRule="auto"/>
        <w:rPr>
          <w:rFonts w:ascii="Times New Roman" w:eastAsia="Times New Roman" w:hAnsi="Times New Roman" w:cs="Times New Roman"/>
          <w:sz w:val="24"/>
          <w:szCs w:val="24"/>
        </w:rPr>
      </w:pPr>
    </w:p>
    <w:p w14:paraId="47D11A3C" w14:textId="77777777" w:rsidR="007B56BC" w:rsidRPr="007B56BC" w:rsidRDefault="007B56BC" w:rsidP="007B56BC">
      <w:pPr>
        <w:spacing w:after="240" w:line="240" w:lineRule="auto"/>
        <w:rPr>
          <w:rFonts w:ascii="Times New Roman" w:eastAsia="Times New Roman" w:hAnsi="Times New Roman" w:cs="Times New Roman"/>
          <w:sz w:val="24"/>
          <w:szCs w:val="24"/>
        </w:rPr>
      </w:pPr>
    </w:p>
    <w:p w14:paraId="561F6D4B" w14:textId="77777777" w:rsidR="007B56BC" w:rsidRPr="007B56BC" w:rsidRDefault="007B56BC" w:rsidP="007B56BC">
      <w:pPr>
        <w:spacing w:line="240" w:lineRule="auto"/>
        <w:jc w:val="right"/>
        <w:rPr>
          <w:rFonts w:ascii="Times New Roman" w:eastAsia="Times New Roman" w:hAnsi="Times New Roman" w:cs="Times New Roman"/>
          <w:sz w:val="24"/>
          <w:szCs w:val="24"/>
        </w:rPr>
      </w:pPr>
      <w:r w:rsidRPr="007B56BC">
        <w:rPr>
          <w:rFonts w:ascii="Calibri" w:eastAsia="Times New Roman" w:hAnsi="Calibri" w:cs="Calibri"/>
          <w:b/>
          <w:bCs/>
          <w:color w:val="C00000"/>
        </w:rPr>
        <w:t xml:space="preserve">                                                                                                                                </w:t>
      </w:r>
      <w:r w:rsidRPr="007B56BC">
        <w:rPr>
          <w:rFonts w:ascii="Calibri" w:eastAsia="Times New Roman" w:hAnsi="Calibri" w:cs="Calibri"/>
          <w:color w:val="000000"/>
        </w:rPr>
        <w:t xml:space="preserve">By: </w:t>
      </w:r>
    </w:p>
    <w:p w14:paraId="17002493" w14:textId="4035B246" w:rsidR="007B56BC" w:rsidRPr="007B56BC" w:rsidRDefault="007B56BC" w:rsidP="00807BB2">
      <w:pPr>
        <w:spacing w:after="0" w:line="240" w:lineRule="auto"/>
        <w:jc w:val="right"/>
        <w:rPr>
          <w:rFonts w:ascii="Times New Roman" w:eastAsia="Times New Roman" w:hAnsi="Times New Roman" w:cs="Times New Roman"/>
          <w:sz w:val="24"/>
          <w:szCs w:val="24"/>
        </w:rPr>
      </w:pPr>
      <w:r w:rsidRPr="007B56BC">
        <w:rPr>
          <w:rFonts w:ascii="Calibri" w:eastAsia="Times New Roman" w:hAnsi="Calibri" w:cs="Calibri"/>
          <w:color w:val="000000"/>
        </w:rPr>
        <w:t xml:space="preserve">                         </w:t>
      </w:r>
      <w:r w:rsidRPr="007B56BC">
        <w:rPr>
          <w:rFonts w:ascii="Calibri" w:eastAsia="Times New Roman" w:hAnsi="Calibri" w:cs="Calibri"/>
          <w:color w:val="000000"/>
        </w:rPr>
        <w:tab/>
      </w:r>
      <w:r w:rsidRPr="007B56BC">
        <w:rPr>
          <w:rFonts w:ascii="Calibri" w:eastAsia="Times New Roman" w:hAnsi="Calibri" w:cs="Calibri"/>
          <w:color w:val="000000"/>
        </w:rPr>
        <w:tab/>
      </w:r>
      <w:r w:rsidRPr="007B56BC">
        <w:rPr>
          <w:rFonts w:ascii="Calibri" w:eastAsia="Times New Roman" w:hAnsi="Calibri" w:cs="Calibri"/>
          <w:color w:val="000000"/>
        </w:rPr>
        <w:tab/>
      </w:r>
      <w:r w:rsidRPr="007B56BC">
        <w:rPr>
          <w:rFonts w:ascii="Calibri" w:eastAsia="Times New Roman" w:hAnsi="Calibri" w:cs="Calibri"/>
          <w:color w:val="000000"/>
        </w:rPr>
        <w:tab/>
      </w:r>
    </w:p>
    <w:p w14:paraId="7B87D65E" w14:textId="39622509" w:rsidR="007B56BC" w:rsidRPr="007B56BC" w:rsidRDefault="007B56BC" w:rsidP="007B56BC">
      <w:pPr>
        <w:spacing w:after="0" w:line="240" w:lineRule="auto"/>
        <w:jc w:val="right"/>
        <w:rPr>
          <w:rFonts w:ascii="Times New Roman" w:eastAsia="Times New Roman" w:hAnsi="Times New Roman" w:cs="Times New Roman"/>
          <w:sz w:val="24"/>
          <w:szCs w:val="24"/>
        </w:rPr>
      </w:pPr>
      <w:r w:rsidRPr="007B56BC">
        <w:rPr>
          <w:rFonts w:ascii="Calibri" w:eastAsia="Times New Roman" w:hAnsi="Calibri" w:cs="Calibri"/>
          <w:color w:val="000000"/>
        </w:rPr>
        <w:t xml:space="preserve">                                                       </w:t>
      </w:r>
      <w:r w:rsidR="00807BB2">
        <w:rPr>
          <w:rFonts w:ascii="Calibri" w:eastAsia="Times New Roman" w:hAnsi="Calibri" w:cs="Calibri"/>
          <w:color w:val="000000"/>
        </w:rPr>
        <w:t>         </w:t>
      </w:r>
      <w:bookmarkStart w:id="0" w:name="_GoBack"/>
      <w:bookmarkEnd w:id="0"/>
      <w:r w:rsidR="00807BB2">
        <w:rPr>
          <w:rFonts w:ascii="Calibri" w:eastAsia="Times New Roman" w:hAnsi="Calibri" w:cs="Calibri"/>
          <w:color w:val="000000"/>
        </w:rPr>
        <w:t>               </w:t>
      </w:r>
    </w:p>
    <w:p w14:paraId="2DBF0A42" w14:textId="0262E25D" w:rsidR="007B56BC" w:rsidRPr="007B56BC" w:rsidRDefault="007B56BC" w:rsidP="007B56BC">
      <w:pPr>
        <w:spacing w:after="0" w:line="240" w:lineRule="auto"/>
        <w:jc w:val="right"/>
        <w:rPr>
          <w:rFonts w:ascii="Calibri" w:eastAsia="Times New Roman" w:hAnsi="Calibri" w:cs="Calibri"/>
          <w:color w:val="000000"/>
        </w:rPr>
      </w:pPr>
      <w:r w:rsidRPr="007B56BC">
        <w:rPr>
          <w:rFonts w:ascii="Calibri" w:eastAsia="Times New Roman" w:hAnsi="Calibri" w:cs="Calibri"/>
          <w:color w:val="000000"/>
        </w:rPr>
        <w:t xml:space="preserve">                                                                                      Yash Shah</w:t>
      </w:r>
    </w:p>
    <w:p w14:paraId="3D39CDF8" w14:textId="77777777" w:rsidR="007B56BC" w:rsidRPr="007B56BC" w:rsidRDefault="007B56BC" w:rsidP="007B56BC">
      <w:pPr>
        <w:spacing w:after="0" w:line="240" w:lineRule="auto"/>
        <w:jc w:val="right"/>
        <w:rPr>
          <w:rFonts w:ascii="Times New Roman" w:eastAsia="Times New Roman" w:hAnsi="Times New Roman" w:cs="Times New Roman"/>
          <w:sz w:val="24"/>
          <w:szCs w:val="24"/>
        </w:rPr>
      </w:pPr>
    </w:p>
    <w:p w14:paraId="7E3258F3" w14:textId="77777777" w:rsidR="00807BB2" w:rsidRDefault="00807BB2" w:rsidP="007B56BC">
      <w:pPr>
        <w:spacing w:line="240" w:lineRule="auto"/>
        <w:jc w:val="both"/>
        <w:rPr>
          <w:rFonts w:ascii="Calibri" w:eastAsia="Times New Roman" w:hAnsi="Calibri" w:cs="Calibri"/>
          <w:b/>
          <w:bCs/>
          <w:color w:val="000000"/>
          <w:sz w:val="24"/>
          <w:szCs w:val="24"/>
        </w:rPr>
      </w:pPr>
    </w:p>
    <w:p w14:paraId="699275BF" w14:textId="77777777" w:rsidR="007B56BC" w:rsidRPr="007B56BC" w:rsidRDefault="007B56BC" w:rsidP="007B56BC">
      <w:pPr>
        <w:spacing w:line="240" w:lineRule="auto"/>
        <w:jc w:val="both"/>
        <w:rPr>
          <w:rFonts w:ascii="Times New Roman" w:eastAsia="Times New Roman" w:hAnsi="Times New Roman" w:cs="Times New Roman"/>
          <w:sz w:val="24"/>
          <w:szCs w:val="24"/>
        </w:rPr>
      </w:pPr>
      <w:r w:rsidRPr="007B56BC">
        <w:rPr>
          <w:rFonts w:ascii="Calibri" w:eastAsia="Times New Roman" w:hAnsi="Calibri" w:cs="Calibri"/>
          <w:b/>
          <w:bCs/>
          <w:color w:val="000000"/>
          <w:sz w:val="24"/>
          <w:szCs w:val="24"/>
        </w:rPr>
        <w:lastRenderedPageBreak/>
        <w:t>Part 1</w:t>
      </w:r>
    </w:p>
    <w:p w14:paraId="32BC2204" w14:textId="77777777" w:rsidR="007B56BC" w:rsidRPr="007B56BC" w:rsidRDefault="007B56BC" w:rsidP="007B56BC">
      <w:pPr>
        <w:numPr>
          <w:ilvl w:val="0"/>
          <w:numId w:val="3"/>
        </w:numPr>
        <w:spacing w:line="240" w:lineRule="auto"/>
        <w:ind w:left="360"/>
        <w:jc w:val="both"/>
        <w:textAlignment w:val="baseline"/>
        <w:rPr>
          <w:rFonts w:ascii="Calibri" w:eastAsia="Times New Roman" w:hAnsi="Calibri" w:cs="Calibri"/>
          <w:b/>
          <w:bCs/>
          <w:color w:val="000000"/>
        </w:rPr>
      </w:pPr>
      <w:r w:rsidRPr="007B56BC">
        <w:rPr>
          <w:rFonts w:ascii="Calibri" w:eastAsia="Times New Roman" w:hAnsi="Calibri" w:cs="Calibri"/>
          <w:b/>
          <w:bCs/>
          <w:color w:val="000000"/>
        </w:rPr>
        <w:t>General description:</w:t>
      </w:r>
    </w:p>
    <w:p w14:paraId="7671B011" w14:textId="77777777" w:rsidR="007B56BC" w:rsidRPr="007B56BC" w:rsidRDefault="007B56BC" w:rsidP="007B56BC">
      <w:pPr>
        <w:spacing w:line="240" w:lineRule="auto"/>
        <w:jc w:val="both"/>
        <w:rPr>
          <w:rFonts w:ascii="Times New Roman" w:eastAsia="Times New Roman" w:hAnsi="Times New Roman" w:cs="Times New Roman"/>
          <w:sz w:val="24"/>
          <w:szCs w:val="24"/>
        </w:rPr>
      </w:pPr>
      <w:r w:rsidRPr="007B56BC">
        <w:rPr>
          <w:rFonts w:ascii="Calibri" w:eastAsia="Times New Roman" w:hAnsi="Calibri" w:cs="Calibri"/>
          <w:color w:val="000000"/>
        </w:rPr>
        <w:t>The objective of this Project is to build a database system for boutique hotel business. Below are the entities considered while building the system-</w:t>
      </w:r>
    </w:p>
    <w:p w14:paraId="027C7A5C" w14:textId="77777777" w:rsidR="007B56BC" w:rsidRPr="007B56BC" w:rsidRDefault="007B56BC" w:rsidP="007B56BC">
      <w:pPr>
        <w:spacing w:line="240" w:lineRule="auto"/>
        <w:jc w:val="both"/>
        <w:rPr>
          <w:rFonts w:ascii="Times New Roman" w:eastAsia="Times New Roman" w:hAnsi="Times New Roman" w:cs="Times New Roman"/>
          <w:sz w:val="24"/>
          <w:szCs w:val="24"/>
        </w:rPr>
      </w:pPr>
      <w:r w:rsidRPr="007B56BC">
        <w:rPr>
          <w:rFonts w:ascii="Calibri" w:eastAsia="Times New Roman" w:hAnsi="Calibri" w:cs="Calibri"/>
          <w:color w:val="000000"/>
        </w:rPr>
        <w:t>Entities -</w:t>
      </w:r>
    </w:p>
    <w:p w14:paraId="7C6ECA66" w14:textId="77777777" w:rsidR="007B56BC" w:rsidRPr="007B56BC" w:rsidRDefault="007B56BC" w:rsidP="007B56BC">
      <w:pPr>
        <w:spacing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1. P_CUSTOMER- Primary customer responsible for bookings, payments and events</w:t>
      </w:r>
    </w:p>
    <w:p w14:paraId="4157A6FD" w14:textId="77777777" w:rsidR="007B56BC" w:rsidRPr="007B56BC" w:rsidRDefault="007B56BC" w:rsidP="007B56BC">
      <w:pPr>
        <w:spacing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2. DEPENDANTS- Customers who are related to the primary customer</w:t>
      </w:r>
    </w:p>
    <w:p w14:paraId="5AAE1319" w14:textId="77777777" w:rsidR="007B56BC" w:rsidRPr="007B56BC" w:rsidRDefault="007B56BC" w:rsidP="007B56BC">
      <w:pPr>
        <w:spacing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3. ROOMS- Rooms available in the hotel</w:t>
      </w:r>
    </w:p>
    <w:p w14:paraId="631F8218" w14:textId="77777777" w:rsidR="007B56BC" w:rsidRPr="007B56BC" w:rsidRDefault="007B56BC" w:rsidP="007B56BC">
      <w:pPr>
        <w:spacing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4. OFFERS- Offers that are applicable for the season</w:t>
      </w:r>
    </w:p>
    <w:p w14:paraId="4ACEAEA8" w14:textId="77777777" w:rsidR="007B56BC" w:rsidRPr="007B56BC" w:rsidRDefault="007B56BC" w:rsidP="007B56BC">
      <w:pPr>
        <w:spacing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5. EVENT- Events that are organized by customers</w:t>
      </w:r>
    </w:p>
    <w:p w14:paraId="760F37FF" w14:textId="77777777" w:rsidR="007B56BC" w:rsidRPr="007B56BC" w:rsidRDefault="007B56BC" w:rsidP="007B56BC">
      <w:pPr>
        <w:spacing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6. PAYMENT- Payment details of the bookings</w:t>
      </w:r>
    </w:p>
    <w:p w14:paraId="40E43117" w14:textId="13F5916D" w:rsidR="007B56BC" w:rsidRDefault="007B56BC" w:rsidP="007B56BC">
      <w:pPr>
        <w:spacing w:line="240" w:lineRule="auto"/>
        <w:rPr>
          <w:rFonts w:ascii="Calibri" w:eastAsia="Times New Roman" w:hAnsi="Calibri" w:cs="Calibri"/>
          <w:color w:val="000000"/>
        </w:rPr>
      </w:pPr>
      <w:r w:rsidRPr="007B56BC">
        <w:rPr>
          <w:rFonts w:ascii="Calibri" w:eastAsia="Times New Roman" w:hAnsi="Calibri" w:cs="Calibri"/>
          <w:color w:val="000000"/>
        </w:rPr>
        <w:t>7. BOOKINGS- Reservations made by each primary customer</w:t>
      </w:r>
    </w:p>
    <w:p w14:paraId="4ED8BDF1" w14:textId="77777777" w:rsidR="00B7348F" w:rsidRPr="007B56BC" w:rsidRDefault="00B7348F" w:rsidP="007B56BC">
      <w:pPr>
        <w:spacing w:line="240" w:lineRule="auto"/>
        <w:rPr>
          <w:rFonts w:ascii="Times New Roman" w:eastAsia="Times New Roman" w:hAnsi="Times New Roman" w:cs="Times New Roman"/>
          <w:sz w:val="24"/>
          <w:szCs w:val="24"/>
        </w:rPr>
      </w:pPr>
    </w:p>
    <w:p w14:paraId="0D3C1826" w14:textId="6BFB9AFE" w:rsidR="007B56BC" w:rsidRPr="007B56BC" w:rsidRDefault="007B56BC" w:rsidP="007B56BC">
      <w:pPr>
        <w:spacing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Assumptions based on the entities listed above</w:t>
      </w:r>
      <w:r w:rsidR="00B7348F">
        <w:rPr>
          <w:rFonts w:ascii="Calibri" w:eastAsia="Times New Roman" w:hAnsi="Calibri" w:cs="Calibri"/>
          <w:color w:val="000000"/>
        </w:rPr>
        <w:t>-</w:t>
      </w:r>
    </w:p>
    <w:p w14:paraId="557726A5" w14:textId="77777777" w:rsidR="007B56BC" w:rsidRPr="007B56BC" w:rsidRDefault="007B56BC" w:rsidP="007B56BC">
      <w:pPr>
        <w:spacing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1. A Primary customer can book only one event at a time</w:t>
      </w:r>
    </w:p>
    <w:p w14:paraId="571274A9" w14:textId="77777777" w:rsidR="007B56BC" w:rsidRPr="007B56BC" w:rsidRDefault="007B56BC" w:rsidP="007B56BC">
      <w:pPr>
        <w:spacing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2. A Dependent cannot exist without a primary customer</w:t>
      </w:r>
    </w:p>
    <w:p w14:paraId="7A1266BC" w14:textId="77777777" w:rsidR="007B56BC" w:rsidRPr="007B56BC" w:rsidRDefault="007B56BC" w:rsidP="007B56BC">
      <w:pPr>
        <w:spacing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3. A Primary customer can book many rooms</w:t>
      </w:r>
    </w:p>
    <w:p w14:paraId="2EFC375B" w14:textId="77777777" w:rsidR="007B56BC" w:rsidRPr="007B56BC" w:rsidRDefault="007B56BC" w:rsidP="007B56BC">
      <w:pPr>
        <w:spacing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 xml:space="preserve">4. All rooms including the rooms used for events is identified by a unique room no- rid </w:t>
      </w:r>
    </w:p>
    <w:p w14:paraId="1CE457AE" w14:textId="77777777" w:rsidR="007B56BC" w:rsidRPr="007B56BC" w:rsidRDefault="007B56BC" w:rsidP="007B56BC">
      <w:pPr>
        <w:spacing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5. Reservations can be searched only through the primary customer phone number</w:t>
      </w:r>
    </w:p>
    <w:p w14:paraId="7F047BD5" w14:textId="77777777" w:rsidR="007B56BC" w:rsidRPr="007B56BC" w:rsidRDefault="007B56BC" w:rsidP="007B56BC">
      <w:pPr>
        <w:spacing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6. Primary Customer no is key to for the entities - events, bookings, payment and dependents</w:t>
      </w:r>
    </w:p>
    <w:p w14:paraId="6A0FA179" w14:textId="77777777" w:rsidR="007B56BC" w:rsidRPr="007B56BC" w:rsidRDefault="007B56BC" w:rsidP="007B56BC">
      <w:pPr>
        <w:spacing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7. Customer should book an event in order to register for an event</w:t>
      </w:r>
    </w:p>
    <w:p w14:paraId="74B28BFA" w14:textId="77777777" w:rsidR="007B56BC" w:rsidRPr="007B56BC" w:rsidRDefault="007B56BC" w:rsidP="007B56BC">
      <w:pPr>
        <w:spacing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8. All the details about the customers, room bookings and events are entered by hotel staff</w:t>
      </w:r>
    </w:p>
    <w:p w14:paraId="00B0DAAE" w14:textId="77777777" w:rsidR="007B56BC" w:rsidRPr="007B56BC" w:rsidRDefault="007B56BC" w:rsidP="007B56BC">
      <w:pPr>
        <w:spacing w:after="240" w:line="240" w:lineRule="auto"/>
        <w:rPr>
          <w:rFonts w:ascii="Times New Roman" w:eastAsia="Times New Roman" w:hAnsi="Times New Roman" w:cs="Times New Roman"/>
          <w:sz w:val="24"/>
          <w:szCs w:val="24"/>
        </w:rPr>
      </w:pP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p>
    <w:p w14:paraId="1BC1E535" w14:textId="77777777" w:rsidR="007B56BC" w:rsidRPr="007B56BC" w:rsidRDefault="007B56BC" w:rsidP="007B56BC">
      <w:pPr>
        <w:numPr>
          <w:ilvl w:val="0"/>
          <w:numId w:val="4"/>
        </w:numPr>
        <w:spacing w:after="0" w:line="240" w:lineRule="auto"/>
        <w:ind w:left="360"/>
        <w:textAlignment w:val="baseline"/>
        <w:rPr>
          <w:rFonts w:ascii="Calibri" w:eastAsia="Times New Roman" w:hAnsi="Calibri" w:cs="Calibri"/>
          <w:b/>
          <w:bCs/>
          <w:color w:val="000000"/>
        </w:rPr>
      </w:pPr>
      <w:r w:rsidRPr="007B56BC">
        <w:rPr>
          <w:rFonts w:ascii="Calibri" w:eastAsia="Times New Roman" w:hAnsi="Calibri" w:cs="Calibri"/>
          <w:b/>
          <w:bCs/>
          <w:color w:val="000000"/>
        </w:rPr>
        <w:lastRenderedPageBreak/>
        <w:t>Entity- Relationship Diagram:</w:t>
      </w:r>
    </w:p>
    <w:p w14:paraId="7882EB3B" w14:textId="106D3A71" w:rsidR="007B56BC" w:rsidRPr="007B56BC" w:rsidRDefault="007B56BC" w:rsidP="007B56BC">
      <w:pPr>
        <w:spacing w:after="0" w:line="240" w:lineRule="auto"/>
        <w:rPr>
          <w:rFonts w:ascii="Times New Roman" w:eastAsia="Times New Roman" w:hAnsi="Times New Roman" w:cs="Times New Roman"/>
          <w:sz w:val="24"/>
          <w:szCs w:val="24"/>
        </w:rPr>
      </w:pPr>
      <w:r w:rsidRPr="007B56BC">
        <w:rPr>
          <w:rFonts w:ascii="Calibri" w:eastAsia="Times New Roman" w:hAnsi="Calibri" w:cs="Calibri"/>
          <w:noProof/>
          <w:color w:val="000000"/>
        </w:rPr>
        <w:drawing>
          <wp:inline distT="0" distB="0" distL="0" distR="0" wp14:anchorId="759F6493" wp14:editId="69BCF0C2">
            <wp:extent cx="5943600" cy="5867400"/>
            <wp:effectExtent l="0" t="0" r="0" b="0"/>
            <wp:docPr id="53" name="Picture 53" descr="https://lh3.googleusercontent.com/oUyBodSqMjLAQAW8MNP6X2dYobU41SsX_OalI-3DzgOmVf4eVaGv9pETgMVMsin66jCUyhMxNKhnETl_mxj5VVIEkMObS9XT3zZTy2TUZPcDeBQfqj_dlN0kcmG--Lx89DEzvqc0REPFFsLFz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oUyBodSqMjLAQAW8MNP6X2dYobU41SsX_OalI-3DzgOmVf4eVaGv9pETgMVMsin66jCUyhMxNKhnETl_mxj5VVIEkMObS9XT3zZTy2TUZPcDeBQfqj_dlN0kcmG--Lx89DEzvqc0REPFFsLFzQ"/>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5867400"/>
                    </a:xfrm>
                    <a:prstGeom prst="rect">
                      <a:avLst/>
                    </a:prstGeom>
                    <a:noFill/>
                    <a:ln>
                      <a:noFill/>
                    </a:ln>
                  </pic:spPr>
                </pic:pic>
              </a:graphicData>
            </a:graphic>
          </wp:inline>
        </w:drawing>
      </w:r>
    </w:p>
    <w:p w14:paraId="51873EFD" w14:textId="7E15A997" w:rsidR="007B56BC" w:rsidRDefault="007B56BC" w:rsidP="007B56BC">
      <w:pPr>
        <w:spacing w:after="240" w:line="240" w:lineRule="auto"/>
        <w:rPr>
          <w:rFonts w:ascii="Times New Roman" w:eastAsia="Times New Roman" w:hAnsi="Times New Roman" w:cs="Times New Roman"/>
          <w:sz w:val="24"/>
          <w:szCs w:val="24"/>
        </w:rPr>
      </w:pP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r w:rsidRPr="007B56BC">
        <w:rPr>
          <w:rFonts w:ascii="Times New Roman" w:eastAsia="Times New Roman" w:hAnsi="Times New Roman" w:cs="Times New Roman"/>
          <w:sz w:val="24"/>
          <w:szCs w:val="24"/>
        </w:rPr>
        <w:br/>
      </w:r>
    </w:p>
    <w:p w14:paraId="2017F128" w14:textId="77777777" w:rsidR="00B7348F" w:rsidRPr="007B56BC" w:rsidRDefault="00B7348F" w:rsidP="007B56BC">
      <w:pPr>
        <w:spacing w:after="240" w:line="240" w:lineRule="auto"/>
        <w:rPr>
          <w:rFonts w:ascii="Times New Roman" w:eastAsia="Times New Roman" w:hAnsi="Times New Roman" w:cs="Times New Roman"/>
          <w:sz w:val="24"/>
          <w:szCs w:val="24"/>
        </w:rPr>
      </w:pPr>
    </w:p>
    <w:p w14:paraId="4C885E94" w14:textId="77777777" w:rsidR="007B56BC" w:rsidRPr="007B56BC" w:rsidRDefault="007B56BC" w:rsidP="007B56BC">
      <w:pPr>
        <w:spacing w:after="0" w:line="240" w:lineRule="auto"/>
        <w:rPr>
          <w:rFonts w:ascii="Times New Roman" w:eastAsia="Times New Roman" w:hAnsi="Times New Roman" w:cs="Times New Roman"/>
          <w:sz w:val="24"/>
          <w:szCs w:val="24"/>
        </w:rPr>
      </w:pPr>
      <w:r w:rsidRPr="007B56BC">
        <w:rPr>
          <w:rFonts w:ascii="Calibri" w:eastAsia="Times New Roman" w:hAnsi="Calibri" w:cs="Calibri"/>
          <w:b/>
          <w:bCs/>
          <w:color w:val="000000"/>
          <w:sz w:val="24"/>
          <w:szCs w:val="24"/>
        </w:rPr>
        <w:lastRenderedPageBreak/>
        <w:t>Part 2</w:t>
      </w:r>
    </w:p>
    <w:p w14:paraId="26A13879"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1200323B" w14:textId="77777777" w:rsidR="007B56BC" w:rsidRPr="007B56BC" w:rsidRDefault="007B56BC" w:rsidP="007B56BC">
      <w:pPr>
        <w:spacing w:after="0"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Realize the above database and express the following query in Relational Algebra and in SQL:</w:t>
      </w:r>
    </w:p>
    <w:p w14:paraId="2C93C4B9"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3BEEA507" w14:textId="77777777" w:rsidR="007B56BC" w:rsidRPr="007B56BC" w:rsidRDefault="007B56BC" w:rsidP="007B56BC">
      <w:pPr>
        <w:spacing w:after="0"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Find the customer (or customers) who paid the highest room rate in 2017 and is also related to at least one more non-primary customer.</w:t>
      </w:r>
    </w:p>
    <w:p w14:paraId="4D3DE3BF"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5A56E6EF" w14:textId="77777777" w:rsidR="007B56BC" w:rsidRPr="007B56BC" w:rsidRDefault="007B56BC" w:rsidP="007B56BC">
      <w:pPr>
        <w:spacing w:after="0"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Relational Algebra Query</w:t>
      </w:r>
    </w:p>
    <w:p w14:paraId="52E642C7"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669CB1F8" w14:textId="68241174" w:rsidR="007B56BC" w:rsidRPr="007B56BC" w:rsidRDefault="007B56BC" w:rsidP="007B56BC">
      <w:pPr>
        <w:spacing w:after="0" w:line="240" w:lineRule="auto"/>
        <w:rPr>
          <w:rFonts w:ascii="Times New Roman" w:eastAsia="Times New Roman" w:hAnsi="Times New Roman" w:cs="Times New Roman"/>
          <w:sz w:val="24"/>
          <w:szCs w:val="24"/>
        </w:rPr>
      </w:pPr>
      <w:r w:rsidRPr="007B56BC">
        <w:rPr>
          <w:rFonts w:ascii="Calibri" w:eastAsia="Times New Roman" w:hAnsi="Calibri" w:cs="Calibri"/>
          <w:noProof/>
          <w:color w:val="000000"/>
        </w:rPr>
        <w:drawing>
          <wp:inline distT="0" distB="0" distL="0" distR="0" wp14:anchorId="7EE24486" wp14:editId="035D843F">
            <wp:extent cx="4146550" cy="2612664"/>
            <wp:effectExtent l="0" t="0" r="6350" b="0"/>
            <wp:docPr id="52" name="Picture 52" descr="https://lh5.googleusercontent.com/KLUHxpUvLaoUvDsfElcDREkgAJ3s8iy4bwqjn98_FmvVGZvT_plQqlma2ou1xjGgmAiYAyjXRouByL5y1P_e-XJaV2UZjdwdhGxg-6r4DS4opO3aJWj2nI_BJUL2B-Wk3ktxrH3ZxvWhcirJ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KLUHxpUvLaoUvDsfElcDREkgAJ3s8iy4bwqjn98_FmvVGZvT_plQqlma2ou1xjGgmAiYAyjXRouByL5y1P_e-XJaV2UZjdwdhGxg-6r4DS4opO3aJWj2nI_BJUL2B-Wk3ktxrH3ZxvWhcirJE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54643" cy="2617764"/>
                    </a:xfrm>
                    <a:prstGeom prst="rect">
                      <a:avLst/>
                    </a:prstGeom>
                    <a:noFill/>
                    <a:ln>
                      <a:noFill/>
                    </a:ln>
                  </pic:spPr>
                </pic:pic>
              </a:graphicData>
            </a:graphic>
          </wp:inline>
        </w:drawing>
      </w:r>
    </w:p>
    <w:p w14:paraId="24646398"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3A4D724B" w14:textId="77777777" w:rsidR="007B56BC" w:rsidRPr="007B56BC" w:rsidRDefault="007B56BC" w:rsidP="007B56BC">
      <w:pPr>
        <w:spacing w:after="0" w:line="240" w:lineRule="auto"/>
        <w:rPr>
          <w:rFonts w:ascii="Times New Roman" w:eastAsia="Times New Roman" w:hAnsi="Times New Roman" w:cs="Times New Roman"/>
          <w:sz w:val="24"/>
          <w:szCs w:val="24"/>
        </w:rPr>
      </w:pPr>
      <w:r w:rsidRPr="007B56BC">
        <w:rPr>
          <w:rFonts w:ascii="Calibri" w:eastAsia="Times New Roman" w:hAnsi="Calibri" w:cs="Calibri"/>
          <w:color w:val="000000"/>
        </w:rPr>
        <w:t>SQL Query</w:t>
      </w:r>
    </w:p>
    <w:p w14:paraId="48268A4D"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09948AC3" w14:textId="60E85B1F" w:rsidR="007B56BC" w:rsidRPr="007B56BC" w:rsidRDefault="007B56BC" w:rsidP="007B56BC">
      <w:pPr>
        <w:spacing w:after="0" w:line="240" w:lineRule="auto"/>
        <w:rPr>
          <w:rFonts w:ascii="Times New Roman" w:eastAsia="Times New Roman" w:hAnsi="Times New Roman" w:cs="Times New Roman"/>
          <w:sz w:val="24"/>
          <w:szCs w:val="24"/>
        </w:rPr>
      </w:pPr>
      <w:r w:rsidRPr="007B56BC">
        <w:rPr>
          <w:rFonts w:ascii="Calibri" w:eastAsia="Times New Roman" w:hAnsi="Calibri" w:cs="Calibri"/>
          <w:noProof/>
          <w:color w:val="000000"/>
        </w:rPr>
        <w:drawing>
          <wp:inline distT="0" distB="0" distL="0" distR="0" wp14:anchorId="496BC2E3" wp14:editId="49FB7FFE">
            <wp:extent cx="3950800" cy="2108200"/>
            <wp:effectExtent l="0" t="0" r="0" b="6350"/>
            <wp:docPr id="51" name="Picture 51" descr="https://lh3.googleusercontent.com/sNJKVUYsvLLtwmKZQrjW_9GmqiUKhFLmQGUCFXk6GhkP3TT1Z5Ruc_nOWE578ZYTpWvElqVMZR6HJ7YKEKVOs78Su3fGe-VB4e3XoMPLjhROlIYxG-nUpX4uhM5QX9peumpbOH5l10oJwQXh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sNJKVUYsvLLtwmKZQrjW_9GmqiUKhFLmQGUCFXk6GhkP3TT1Z5Ruc_nOWE578ZYTpWvElqVMZR6HJ7YKEKVOs78Su3fGe-VB4e3XoMPLjhROlIYxG-nUpX4uhM5QX9peumpbOH5l10oJwQXhSw"/>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61397" cy="2113855"/>
                    </a:xfrm>
                    <a:prstGeom prst="rect">
                      <a:avLst/>
                    </a:prstGeom>
                    <a:noFill/>
                    <a:ln>
                      <a:noFill/>
                    </a:ln>
                  </pic:spPr>
                </pic:pic>
              </a:graphicData>
            </a:graphic>
          </wp:inline>
        </w:drawing>
      </w:r>
    </w:p>
    <w:p w14:paraId="229C05B3"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569379F8" w14:textId="67402D57" w:rsidR="007B56BC" w:rsidRPr="007B56BC" w:rsidRDefault="007B56BC" w:rsidP="007B56BC">
      <w:pPr>
        <w:spacing w:after="0" w:line="240" w:lineRule="auto"/>
        <w:rPr>
          <w:rFonts w:ascii="Times New Roman" w:eastAsia="Times New Roman" w:hAnsi="Times New Roman" w:cs="Times New Roman"/>
          <w:sz w:val="24"/>
          <w:szCs w:val="24"/>
        </w:rPr>
      </w:pPr>
      <w:r w:rsidRPr="007B56BC">
        <w:rPr>
          <w:rFonts w:ascii="Calibri" w:eastAsia="Times New Roman" w:hAnsi="Calibri" w:cs="Calibri"/>
          <w:noProof/>
          <w:color w:val="000000"/>
        </w:rPr>
        <w:drawing>
          <wp:inline distT="0" distB="0" distL="0" distR="0" wp14:anchorId="46206232" wp14:editId="6F3F377A">
            <wp:extent cx="5943600" cy="501650"/>
            <wp:effectExtent l="0" t="0" r="0" b="0"/>
            <wp:docPr id="50" name="Picture 50" descr="https://lh5.googleusercontent.com/HqO0NlrBJDhn1yf5BD6h8Aed9HRFVkLjb3BwT6WQ6Nmd5L1IXMYK00ya4HFkaUzoZVc7rQ4cuHzYmxJdohwFu2ynzUiY2pvybg2mcdPLhO6SAPHeHaKLHAHtemXTFvZ3LAk13LLCkxC0F_77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5.googleusercontent.com/HqO0NlrBJDhn1yf5BD6h8Aed9HRFVkLjb3BwT6WQ6Nmd5L1IXMYK00ya4HFkaUzoZVc7rQ4cuHzYmxJdohwFu2ynzUiY2pvybg2mcdPLhO6SAPHeHaKLHAHtemXTFvZ3LAk13LLCkxC0F_77c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01650"/>
                    </a:xfrm>
                    <a:prstGeom prst="rect">
                      <a:avLst/>
                    </a:prstGeom>
                    <a:noFill/>
                    <a:ln>
                      <a:noFill/>
                    </a:ln>
                  </pic:spPr>
                </pic:pic>
              </a:graphicData>
            </a:graphic>
          </wp:inline>
        </w:drawing>
      </w:r>
    </w:p>
    <w:p w14:paraId="72BB060B"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0BE3C3DE" w14:textId="653D9E2D" w:rsidR="007B56BC" w:rsidRPr="007B56BC" w:rsidRDefault="007B56BC" w:rsidP="007B56BC">
      <w:pPr>
        <w:spacing w:after="0" w:line="240" w:lineRule="auto"/>
        <w:rPr>
          <w:rFonts w:ascii="Times New Roman" w:eastAsia="Times New Roman" w:hAnsi="Times New Roman" w:cs="Times New Roman"/>
          <w:sz w:val="24"/>
          <w:szCs w:val="24"/>
        </w:rPr>
      </w:pPr>
      <w:r w:rsidRPr="007B56BC">
        <w:rPr>
          <w:rFonts w:ascii="Calibri" w:eastAsia="Times New Roman" w:hAnsi="Calibri" w:cs="Calibri"/>
          <w:noProof/>
          <w:color w:val="000000"/>
        </w:rPr>
        <w:lastRenderedPageBreak/>
        <w:drawing>
          <wp:inline distT="0" distB="0" distL="0" distR="0" wp14:anchorId="6363E8EF" wp14:editId="71FBD595">
            <wp:extent cx="1543050" cy="825500"/>
            <wp:effectExtent l="0" t="0" r="0" b="0"/>
            <wp:docPr id="49" name="Picture 49" descr="https://lh6.googleusercontent.com/vB4vcu8XF-MlwaTsncQbl7Z4la0Kkm7bEQSHrhzFxbNQUlUeqr8oFUV_0_1IMNCmhSwwdczzp-CADyeOGrKd_tB-hF9ydz3V3_xdC_yOIJDgbY8E9cWaAJI_QepFR9Vqbpm5jsee9LjSufnlf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vB4vcu8XF-MlwaTsncQbl7Z4la0Kkm7bEQSHrhzFxbNQUlUeqr8oFUV_0_1IMNCmhSwwdczzp-CADyeOGrKd_tB-hF9ydz3V3_xdC_yOIJDgbY8E9cWaAJI_QepFR9Vqbpm5jsee9LjSufnlf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43050" cy="825500"/>
                    </a:xfrm>
                    <a:prstGeom prst="rect">
                      <a:avLst/>
                    </a:prstGeom>
                    <a:noFill/>
                    <a:ln>
                      <a:noFill/>
                    </a:ln>
                  </pic:spPr>
                </pic:pic>
              </a:graphicData>
            </a:graphic>
          </wp:inline>
        </w:drawing>
      </w:r>
    </w:p>
    <w:p w14:paraId="3BDDD678" w14:textId="77777777" w:rsidR="007B56BC" w:rsidRPr="007B56BC" w:rsidRDefault="007B56BC" w:rsidP="007B56BC">
      <w:pPr>
        <w:spacing w:after="240" w:line="240" w:lineRule="auto"/>
        <w:rPr>
          <w:rFonts w:ascii="Times New Roman" w:eastAsia="Times New Roman" w:hAnsi="Times New Roman" w:cs="Times New Roman"/>
          <w:sz w:val="24"/>
          <w:szCs w:val="24"/>
        </w:rPr>
      </w:pPr>
    </w:p>
    <w:p w14:paraId="4879839F" w14:textId="77777777" w:rsidR="007B56BC" w:rsidRPr="007B56BC" w:rsidRDefault="007B56BC" w:rsidP="007B56BC">
      <w:pPr>
        <w:spacing w:after="0" w:line="240" w:lineRule="auto"/>
        <w:rPr>
          <w:rFonts w:ascii="Times New Roman" w:eastAsia="Times New Roman" w:hAnsi="Times New Roman" w:cs="Times New Roman"/>
          <w:sz w:val="24"/>
          <w:szCs w:val="24"/>
        </w:rPr>
      </w:pPr>
      <w:r w:rsidRPr="007B56BC">
        <w:rPr>
          <w:rFonts w:ascii="Calibri" w:eastAsia="Times New Roman" w:hAnsi="Calibri" w:cs="Calibri"/>
          <w:b/>
          <w:bCs/>
          <w:color w:val="000000"/>
          <w:sz w:val="24"/>
          <w:szCs w:val="24"/>
        </w:rPr>
        <w:t>Part 3</w:t>
      </w:r>
    </w:p>
    <w:p w14:paraId="78BB5648"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45E9FB19" w14:textId="77777777" w:rsidR="007B56BC" w:rsidRPr="007B56BC" w:rsidRDefault="007B56BC" w:rsidP="00B7348F">
      <w:pPr>
        <w:numPr>
          <w:ilvl w:val="0"/>
          <w:numId w:val="5"/>
        </w:numPr>
        <w:spacing w:after="0" w:line="240" w:lineRule="auto"/>
        <w:jc w:val="both"/>
        <w:textAlignment w:val="baseline"/>
        <w:rPr>
          <w:rFonts w:ascii="Calibri" w:eastAsia="Times New Roman" w:hAnsi="Calibri" w:cs="Calibri"/>
          <w:color w:val="000000"/>
          <w:sz w:val="24"/>
          <w:szCs w:val="24"/>
        </w:rPr>
      </w:pPr>
      <w:r w:rsidRPr="007B56BC">
        <w:rPr>
          <w:rFonts w:ascii="Calibri" w:eastAsia="Times New Roman" w:hAnsi="Calibri" w:cs="Calibri"/>
          <w:color w:val="000000"/>
          <w:szCs w:val="24"/>
        </w:rPr>
        <w:t xml:space="preserve">The landing page of the website is </w:t>
      </w:r>
      <w:r w:rsidRPr="007B56BC">
        <w:rPr>
          <w:rFonts w:ascii="Calibri" w:eastAsia="Times New Roman" w:hAnsi="Calibri" w:cs="Calibri"/>
          <w:b/>
          <w:bCs/>
          <w:color w:val="000000"/>
          <w:szCs w:val="24"/>
        </w:rPr>
        <w:t>Customer.html</w:t>
      </w:r>
      <w:r w:rsidRPr="007B56BC">
        <w:rPr>
          <w:rFonts w:ascii="Calibri" w:eastAsia="Times New Roman" w:hAnsi="Calibri" w:cs="Calibri"/>
          <w:color w:val="000000"/>
          <w:szCs w:val="24"/>
        </w:rPr>
        <w:t>. On this page as displayed below the staff fills in the Primary customer details which are the customer’s Name, age, Phone number, government id and type of payment and clicks on submit button</w:t>
      </w:r>
    </w:p>
    <w:p w14:paraId="3C52BA23"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4CBB9234" w14:textId="6D22A415" w:rsidR="007B56BC" w:rsidRPr="007B56BC" w:rsidRDefault="007B56BC" w:rsidP="005F241A">
      <w:pPr>
        <w:spacing w:after="0" w:line="240" w:lineRule="auto"/>
        <w:ind w:left="360"/>
        <w:rPr>
          <w:rFonts w:ascii="Times New Roman" w:eastAsia="Times New Roman" w:hAnsi="Times New Roman" w:cs="Times New Roman"/>
          <w:sz w:val="24"/>
          <w:szCs w:val="24"/>
        </w:rPr>
      </w:pPr>
      <w:r w:rsidRPr="007B56BC">
        <w:rPr>
          <w:rFonts w:ascii="Calibri" w:eastAsia="Times New Roman" w:hAnsi="Calibri" w:cs="Calibri"/>
          <w:noProof/>
          <w:color w:val="000000"/>
        </w:rPr>
        <w:drawing>
          <wp:inline distT="0" distB="0" distL="0" distR="0" wp14:anchorId="0AEC11B0" wp14:editId="15976C4E">
            <wp:extent cx="4229100" cy="2482850"/>
            <wp:effectExtent l="0" t="0" r="0" b="0"/>
            <wp:docPr id="48" name="Picture 48" descr="https://lh5.googleusercontent.com/ABVSWcjXBvs60NA6TOZS_P1GtHDPcXaup9C-dBoNTXeG_JAkQAG4Ng_oeKHtLdFd2fpDFeWshefPSF8gUUH67NfpwxIDB3mUeY1CgvnT5WzFExiq6jFU6FTtJiEkxtQKgDUZd9nTmInYOPSj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5.googleusercontent.com/ABVSWcjXBvs60NA6TOZS_P1GtHDPcXaup9C-dBoNTXeG_JAkQAG4Ng_oeKHtLdFd2fpDFeWshefPSF8gUUH67NfpwxIDB3mUeY1CgvnT5WzFExiq6jFU6FTtJiEkxtQKgDUZd9nTmInYOPSj8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29100" cy="2482850"/>
                    </a:xfrm>
                    <a:prstGeom prst="rect">
                      <a:avLst/>
                    </a:prstGeom>
                    <a:noFill/>
                    <a:ln>
                      <a:noFill/>
                    </a:ln>
                  </pic:spPr>
                </pic:pic>
              </a:graphicData>
            </a:graphic>
          </wp:inline>
        </w:drawing>
      </w:r>
    </w:p>
    <w:p w14:paraId="52E4A54A" w14:textId="6C2B13FB" w:rsidR="007B56BC" w:rsidRPr="007B56BC" w:rsidRDefault="007B56BC" w:rsidP="005F241A">
      <w:pPr>
        <w:spacing w:after="0" w:line="240" w:lineRule="auto"/>
        <w:ind w:left="360"/>
        <w:rPr>
          <w:rFonts w:ascii="Times New Roman" w:eastAsia="Times New Roman" w:hAnsi="Times New Roman" w:cs="Times New Roman"/>
          <w:sz w:val="24"/>
          <w:szCs w:val="24"/>
        </w:rPr>
      </w:pPr>
      <w:r w:rsidRPr="007B56BC">
        <w:rPr>
          <w:rFonts w:ascii="Calibri" w:eastAsia="Times New Roman" w:hAnsi="Calibri" w:cs="Calibri"/>
          <w:noProof/>
          <w:color w:val="000000"/>
        </w:rPr>
        <w:drawing>
          <wp:inline distT="0" distB="0" distL="0" distR="0" wp14:anchorId="1D6F3FE4" wp14:editId="1CAE777F">
            <wp:extent cx="3714750" cy="2076450"/>
            <wp:effectExtent l="0" t="0" r="0" b="0"/>
            <wp:docPr id="47" name="Picture 47" descr="https://lh6.googleusercontent.com/OQNQEMY7jfVQoDu8mO3XrLIZMcQJ5GL5ZaW2EKVq60Dd7gh2V3mBzbpdjrIs7ogB2Uq6YM6T--2K2Pgpo9N7mHh8umamFgmRafKF6WvERV8_L8wMt2-TV2m0r3E6c2VunQYSvx1teSe_fSs4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OQNQEMY7jfVQoDu8mO3XrLIZMcQJ5GL5ZaW2EKVq60Dd7gh2V3mBzbpdjrIs7ogB2Uq6YM6T--2K2Pgpo9N7mHh8umamFgmRafKF6WvERV8_L8wMt2-TV2m0r3E6c2VunQYSvx1teSe_fSs4D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14750" cy="2076450"/>
                    </a:xfrm>
                    <a:prstGeom prst="rect">
                      <a:avLst/>
                    </a:prstGeom>
                    <a:noFill/>
                    <a:ln>
                      <a:noFill/>
                    </a:ln>
                  </pic:spPr>
                </pic:pic>
              </a:graphicData>
            </a:graphic>
          </wp:inline>
        </w:drawing>
      </w:r>
    </w:p>
    <w:p w14:paraId="28A5DDE7" w14:textId="77777777" w:rsidR="007B56BC" w:rsidRPr="007B56BC" w:rsidRDefault="007B56BC" w:rsidP="007B56BC">
      <w:pPr>
        <w:numPr>
          <w:ilvl w:val="0"/>
          <w:numId w:val="6"/>
        </w:numPr>
        <w:spacing w:after="0" w:line="240" w:lineRule="auto"/>
        <w:textAlignment w:val="baseline"/>
        <w:rPr>
          <w:rFonts w:ascii="Calibri" w:eastAsia="Times New Roman" w:hAnsi="Calibri" w:cs="Calibri"/>
          <w:color w:val="000000"/>
          <w:szCs w:val="24"/>
        </w:rPr>
      </w:pPr>
      <w:r w:rsidRPr="007B56BC">
        <w:rPr>
          <w:rFonts w:ascii="Calibri" w:eastAsia="Times New Roman" w:hAnsi="Calibri" w:cs="Calibri"/>
          <w:color w:val="000000"/>
          <w:szCs w:val="24"/>
        </w:rPr>
        <w:t xml:space="preserve">The staff will be navigated to the next page which is </w:t>
      </w:r>
      <w:r w:rsidRPr="007B56BC">
        <w:rPr>
          <w:rFonts w:ascii="Calibri" w:eastAsia="Times New Roman" w:hAnsi="Calibri" w:cs="Calibri"/>
          <w:b/>
          <w:bCs/>
          <w:color w:val="000000"/>
          <w:szCs w:val="24"/>
        </w:rPr>
        <w:t>Customer.py</w:t>
      </w:r>
      <w:r w:rsidRPr="007B56BC">
        <w:rPr>
          <w:rFonts w:ascii="Calibri" w:eastAsia="Times New Roman" w:hAnsi="Calibri" w:cs="Calibri"/>
          <w:color w:val="000000"/>
          <w:szCs w:val="24"/>
        </w:rPr>
        <w:t>. It shows the Customer details and the type of rooms available to the customer.</w:t>
      </w:r>
    </w:p>
    <w:p w14:paraId="7E3EAE79" w14:textId="272F46DB" w:rsidR="007B56BC" w:rsidRPr="007B56BC" w:rsidRDefault="007B56BC" w:rsidP="005F241A">
      <w:pPr>
        <w:spacing w:after="0" w:line="240" w:lineRule="auto"/>
        <w:ind w:left="360"/>
        <w:rPr>
          <w:rFonts w:ascii="Times New Roman" w:eastAsia="Times New Roman" w:hAnsi="Times New Roman" w:cs="Times New Roman"/>
          <w:sz w:val="24"/>
          <w:szCs w:val="24"/>
        </w:rPr>
      </w:pPr>
      <w:r w:rsidRPr="007B56BC">
        <w:rPr>
          <w:rFonts w:ascii="Calibri" w:eastAsia="Times New Roman" w:hAnsi="Calibri" w:cs="Calibri"/>
          <w:noProof/>
          <w:color w:val="000000"/>
        </w:rPr>
        <w:lastRenderedPageBreak/>
        <w:drawing>
          <wp:inline distT="0" distB="0" distL="0" distR="0" wp14:anchorId="4FF2D516" wp14:editId="4D253356">
            <wp:extent cx="5943600" cy="2736850"/>
            <wp:effectExtent l="0" t="0" r="0" b="6350"/>
            <wp:docPr id="46" name="Picture 46" descr="https://lh3.googleusercontent.com/XSZIwKReaR7cQVDR9o_t8IQ4meWn-xV0TXZfrL6TJBjQ_HShGPhyHsFyWTDH44cvOwT13ewK9050b8zTWiUDFMcDqSQeMEX6ypJgZtipOWb4kEmAVouyc4-re0wun268hF5uRjJHbfKJJKbEW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3.googleusercontent.com/XSZIwKReaR7cQVDR9o_t8IQ4meWn-xV0TXZfrL6TJBjQ_HShGPhyHsFyWTDH44cvOwT13ewK9050b8zTWiUDFMcDqSQeMEX6ypJgZtipOWb4kEmAVouyc4-re0wun268hF5uRjJHbfKJJKbEWQ"/>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736850"/>
                    </a:xfrm>
                    <a:prstGeom prst="rect">
                      <a:avLst/>
                    </a:prstGeom>
                    <a:noFill/>
                    <a:ln>
                      <a:noFill/>
                    </a:ln>
                  </pic:spPr>
                </pic:pic>
              </a:graphicData>
            </a:graphic>
          </wp:inline>
        </w:drawing>
      </w:r>
    </w:p>
    <w:p w14:paraId="45B843B4"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490A3206" w14:textId="5D1FE241" w:rsidR="007B56BC" w:rsidRDefault="007B56BC" w:rsidP="007B56BC">
      <w:pPr>
        <w:numPr>
          <w:ilvl w:val="0"/>
          <w:numId w:val="7"/>
        </w:numPr>
        <w:spacing w:after="0" w:line="240" w:lineRule="auto"/>
        <w:textAlignment w:val="baseline"/>
        <w:rPr>
          <w:rFonts w:ascii="Calibri" w:eastAsia="Times New Roman" w:hAnsi="Calibri" w:cs="Calibri"/>
          <w:color w:val="000000"/>
        </w:rPr>
      </w:pPr>
      <w:r w:rsidRPr="007B56BC">
        <w:rPr>
          <w:rFonts w:ascii="Calibri" w:eastAsia="Times New Roman" w:hAnsi="Calibri" w:cs="Calibri"/>
          <w:color w:val="000000"/>
        </w:rPr>
        <w:t>At the end of customer.py, the staff can click on submit button to check the offers on some selected room and can apply those offers while selecting the room type.</w:t>
      </w:r>
    </w:p>
    <w:p w14:paraId="2B37BA5F" w14:textId="77777777" w:rsidR="00B7348F" w:rsidRPr="007B56BC" w:rsidRDefault="00B7348F" w:rsidP="00B7348F">
      <w:pPr>
        <w:spacing w:after="0" w:line="240" w:lineRule="auto"/>
        <w:ind w:left="720"/>
        <w:textAlignment w:val="baseline"/>
        <w:rPr>
          <w:rFonts w:ascii="Calibri" w:eastAsia="Times New Roman" w:hAnsi="Calibri" w:cs="Calibri"/>
          <w:color w:val="000000"/>
        </w:rPr>
      </w:pPr>
    </w:p>
    <w:p w14:paraId="272DDDA8" w14:textId="012D3ABE" w:rsidR="007B56BC" w:rsidRPr="007B56BC" w:rsidRDefault="007B56BC" w:rsidP="005F241A">
      <w:pPr>
        <w:spacing w:after="0" w:line="240" w:lineRule="auto"/>
        <w:ind w:left="360"/>
        <w:rPr>
          <w:rFonts w:ascii="Times New Roman" w:eastAsia="Times New Roman" w:hAnsi="Times New Roman" w:cs="Times New Roman"/>
          <w:sz w:val="24"/>
          <w:szCs w:val="24"/>
        </w:rPr>
      </w:pPr>
      <w:r w:rsidRPr="007B56BC">
        <w:rPr>
          <w:rFonts w:ascii="Calibri" w:eastAsia="Times New Roman" w:hAnsi="Calibri" w:cs="Calibri"/>
          <w:noProof/>
          <w:color w:val="000000"/>
        </w:rPr>
        <w:drawing>
          <wp:inline distT="0" distB="0" distL="0" distR="0" wp14:anchorId="31E57CDE" wp14:editId="1B28A421">
            <wp:extent cx="5048250" cy="2667000"/>
            <wp:effectExtent l="0" t="0" r="0" b="0"/>
            <wp:docPr id="45" name="Picture 45" descr="https://lh4.googleusercontent.com/3b9zoc6YLlxwy_PIaodhD80FQXg9hJIS5o83r6PvXJQO1kU7cQVV7HtXQPBw5UwwvqlE7eVvCxoACl4BZd4-sf8SFtcAXkejc_o_6xXA_643yYK29hUUqwVVChd_t_pIu4VXLkrpp3GuHFgq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4.googleusercontent.com/3b9zoc6YLlxwy_PIaodhD80FQXg9hJIS5o83r6PvXJQO1kU7cQVV7HtXQPBw5UwwvqlE7eVvCxoACl4BZd4-sf8SFtcAXkejc_o_6xXA_643yYK29hUUqwVVChd_t_pIu4VXLkrpp3GuHFgqTQ"/>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48250" cy="2667000"/>
                    </a:xfrm>
                    <a:prstGeom prst="rect">
                      <a:avLst/>
                    </a:prstGeom>
                    <a:noFill/>
                    <a:ln>
                      <a:noFill/>
                    </a:ln>
                  </pic:spPr>
                </pic:pic>
              </a:graphicData>
            </a:graphic>
          </wp:inline>
        </w:drawing>
      </w:r>
    </w:p>
    <w:p w14:paraId="259D48D4" w14:textId="77777777" w:rsidR="007B56BC" w:rsidRPr="007B56BC" w:rsidRDefault="007B56BC" w:rsidP="007B56BC">
      <w:pPr>
        <w:spacing w:after="240" w:line="240" w:lineRule="auto"/>
        <w:rPr>
          <w:rFonts w:ascii="Times New Roman" w:eastAsia="Times New Roman" w:hAnsi="Times New Roman" w:cs="Times New Roman"/>
          <w:sz w:val="24"/>
          <w:szCs w:val="24"/>
        </w:rPr>
      </w:pPr>
    </w:p>
    <w:p w14:paraId="1DFFBBD8" w14:textId="3EFF2449" w:rsidR="007B56BC" w:rsidRPr="007B56BC" w:rsidRDefault="007B56BC" w:rsidP="00B7348F">
      <w:pPr>
        <w:numPr>
          <w:ilvl w:val="0"/>
          <w:numId w:val="8"/>
        </w:numPr>
        <w:spacing w:after="0" w:line="240" w:lineRule="auto"/>
        <w:jc w:val="both"/>
        <w:textAlignment w:val="baseline"/>
        <w:rPr>
          <w:rFonts w:ascii="Calibri" w:eastAsia="Times New Roman" w:hAnsi="Calibri" w:cs="Calibri"/>
          <w:color w:val="000000"/>
        </w:rPr>
      </w:pPr>
      <w:r w:rsidRPr="007B56BC">
        <w:rPr>
          <w:rFonts w:ascii="Calibri" w:eastAsia="Times New Roman" w:hAnsi="Calibri" w:cs="Calibri"/>
          <w:color w:val="000000"/>
        </w:rPr>
        <w:t xml:space="preserve">Once the staff clicks on submit button, the customer is then navigated to Offers.py page which shows the seasonal offers offered. The staff can then fill in the details for room preference which has the customer contact (phone no.) room number, room type, floor, number of </w:t>
      </w:r>
      <w:r w:rsidR="00B7348F" w:rsidRPr="007B56BC">
        <w:rPr>
          <w:rFonts w:ascii="Calibri" w:eastAsia="Times New Roman" w:hAnsi="Calibri" w:cs="Calibri"/>
          <w:color w:val="000000"/>
        </w:rPr>
        <w:t>beds,</w:t>
      </w:r>
      <w:r w:rsidRPr="007B56BC">
        <w:rPr>
          <w:rFonts w:ascii="Calibri" w:eastAsia="Times New Roman" w:hAnsi="Calibri" w:cs="Calibri"/>
          <w:color w:val="000000"/>
        </w:rPr>
        <w:t xml:space="preserve"> occupancy(no. of people that can stay in the room), availability of </w:t>
      </w:r>
      <w:proofErr w:type="spellStart"/>
      <w:r w:rsidRPr="007B56BC">
        <w:rPr>
          <w:rFonts w:ascii="Calibri" w:eastAsia="Times New Roman" w:hAnsi="Calibri" w:cs="Calibri"/>
          <w:color w:val="000000"/>
        </w:rPr>
        <w:t>wifi</w:t>
      </w:r>
      <w:proofErr w:type="spellEnd"/>
      <w:r w:rsidRPr="007B56BC">
        <w:rPr>
          <w:rFonts w:ascii="Calibri" w:eastAsia="Times New Roman" w:hAnsi="Calibri" w:cs="Calibri"/>
          <w:color w:val="000000"/>
        </w:rPr>
        <w:t xml:space="preserve">, </w:t>
      </w:r>
      <w:proofErr w:type="spellStart"/>
      <w:r w:rsidRPr="007B56BC">
        <w:rPr>
          <w:rFonts w:ascii="Calibri" w:eastAsia="Times New Roman" w:hAnsi="Calibri" w:cs="Calibri"/>
          <w:color w:val="000000"/>
        </w:rPr>
        <w:t>tv</w:t>
      </w:r>
      <w:proofErr w:type="spellEnd"/>
      <w:r w:rsidRPr="007B56BC">
        <w:rPr>
          <w:rFonts w:ascii="Calibri" w:eastAsia="Times New Roman" w:hAnsi="Calibri" w:cs="Calibri"/>
          <w:color w:val="000000"/>
        </w:rPr>
        <w:t xml:space="preserve"> and breakfast.</w:t>
      </w:r>
    </w:p>
    <w:p w14:paraId="76D6043D" w14:textId="77777777" w:rsidR="007B56BC" w:rsidRPr="007B56BC" w:rsidRDefault="007B56BC" w:rsidP="00B7348F">
      <w:pPr>
        <w:spacing w:after="0" w:line="240" w:lineRule="auto"/>
        <w:jc w:val="both"/>
        <w:rPr>
          <w:rFonts w:ascii="Times New Roman" w:eastAsia="Times New Roman" w:hAnsi="Times New Roman" w:cs="Times New Roman"/>
          <w:sz w:val="24"/>
          <w:szCs w:val="24"/>
        </w:rPr>
      </w:pPr>
    </w:p>
    <w:p w14:paraId="0B6D8FE6" w14:textId="76054406" w:rsidR="007B56BC" w:rsidRPr="007B56BC" w:rsidRDefault="007B56BC" w:rsidP="005F241A">
      <w:pPr>
        <w:spacing w:after="0" w:line="240" w:lineRule="auto"/>
        <w:ind w:left="360"/>
        <w:rPr>
          <w:rFonts w:ascii="Times New Roman" w:eastAsia="Times New Roman" w:hAnsi="Times New Roman" w:cs="Times New Roman"/>
          <w:sz w:val="24"/>
          <w:szCs w:val="24"/>
        </w:rPr>
      </w:pPr>
      <w:r w:rsidRPr="007B56BC">
        <w:rPr>
          <w:rFonts w:ascii="Calibri" w:eastAsia="Times New Roman" w:hAnsi="Calibri" w:cs="Calibri"/>
          <w:noProof/>
          <w:color w:val="000000"/>
        </w:rPr>
        <w:lastRenderedPageBreak/>
        <w:drawing>
          <wp:inline distT="0" distB="0" distL="0" distR="0" wp14:anchorId="4BF41C40" wp14:editId="470DC32C">
            <wp:extent cx="5422900" cy="2927350"/>
            <wp:effectExtent l="0" t="0" r="6350" b="6350"/>
            <wp:docPr id="44" name="Picture 44" descr="https://lh4.googleusercontent.com/HC0QJklhFz9IGd0uHq32M_Zwwaj5LLXH_fr-rzAOqqqU8VSuERrAH05hCsI37N6QMIwt52izSlXEHHK6Fsv1b5L8pY2pnxRQozk0Xb2RNQIxxLQuaCUf_Sh_Qy_OB8wX8VHL2ERq1wFri2_DS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4.googleusercontent.com/HC0QJklhFz9IGd0uHq32M_Zwwaj5LLXH_fr-rzAOqqqU8VSuERrAH05hCsI37N6QMIwt52izSlXEHHK6Fsv1b5L8pY2pnxRQozk0Xb2RNQIxxLQuaCUf_Sh_Qy_OB8wX8VHL2ERq1wFri2_DS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22900" cy="2927350"/>
                    </a:xfrm>
                    <a:prstGeom prst="rect">
                      <a:avLst/>
                    </a:prstGeom>
                    <a:noFill/>
                    <a:ln>
                      <a:noFill/>
                    </a:ln>
                  </pic:spPr>
                </pic:pic>
              </a:graphicData>
            </a:graphic>
          </wp:inline>
        </w:drawing>
      </w:r>
    </w:p>
    <w:p w14:paraId="05362839"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09B1D8FE" w14:textId="313C10F2" w:rsidR="007B56BC" w:rsidRDefault="007B56BC" w:rsidP="00B7348F">
      <w:pPr>
        <w:numPr>
          <w:ilvl w:val="0"/>
          <w:numId w:val="9"/>
        </w:numPr>
        <w:spacing w:after="0" w:line="240" w:lineRule="auto"/>
        <w:jc w:val="both"/>
        <w:textAlignment w:val="baseline"/>
        <w:rPr>
          <w:rFonts w:ascii="Calibri" w:eastAsia="Times New Roman" w:hAnsi="Calibri" w:cs="Calibri"/>
          <w:color w:val="000000"/>
          <w:szCs w:val="24"/>
        </w:rPr>
      </w:pPr>
      <w:r w:rsidRPr="007B56BC">
        <w:rPr>
          <w:rFonts w:ascii="Calibri" w:eastAsia="Times New Roman" w:hAnsi="Calibri" w:cs="Calibri"/>
          <w:color w:val="000000"/>
          <w:szCs w:val="24"/>
        </w:rPr>
        <w:t xml:space="preserve">Once the staff has filled in the customer room preferences and clicked on submit button, the staff is </w:t>
      </w:r>
      <w:r w:rsidR="00B7348F" w:rsidRPr="007B56BC">
        <w:rPr>
          <w:rFonts w:ascii="Calibri" w:eastAsia="Times New Roman" w:hAnsi="Calibri" w:cs="Calibri"/>
          <w:color w:val="000000"/>
          <w:szCs w:val="24"/>
        </w:rPr>
        <w:t>navigated to</w:t>
      </w:r>
      <w:r w:rsidRPr="007B56BC">
        <w:rPr>
          <w:rFonts w:ascii="Calibri" w:eastAsia="Times New Roman" w:hAnsi="Calibri" w:cs="Calibri"/>
          <w:color w:val="000000"/>
          <w:szCs w:val="24"/>
        </w:rPr>
        <w:t xml:space="preserve"> the next page which is Room.py. On this page staff can see customer booking details. There is also an option to search bookings on this page where staff can search bookings by entering customer phone number.</w:t>
      </w:r>
    </w:p>
    <w:p w14:paraId="110FB17E" w14:textId="77777777" w:rsidR="00B7348F" w:rsidRPr="007B56BC" w:rsidRDefault="00B7348F" w:rsidP="00B7348F">
      <w:pPr>
        <w:spacing w:after="0" w:line="240" w:lineRule="auto"/>
        <w:ind w:left="720"/>
        <w:textAlignment w:val="baseline"/>
        <w:rPr>
          <w:rFonts w:ascii="Calibri" w:eastAsia="Times New Roman" w:hAnsi="Calibri" w:cs="Calibri"/>
          <w:color w:val="000000"/>
          <w:szCs w:val="24"/>
        </w:rPr>
      </w:pPr>
    </w:p>
    <w:p w14:paraId="06DE4A4A" w14:textId="5D80D987" w:rsidR="007B56BC" w:rsidRPr="007B56BC" w:rsidRDefault="007B56BC" w:rsidP="005F241A">
      <w:pPr>
        <w:spacing w:after="0" w:line="240" w:lineRule="auto"/>
        <w:ind w:left="360"/>
        <w:rPr>
          <w:rFonts w:ascii="Times New Roman" w:eastAsia="Times New Roman" w:hAnsi="Times New Roman" w:cs="Times New Roman"/>
          <w:sz w:val="24"/>
          <w:szCs w:val="24"/>
        </w:rPr>
      </w:pPr>
      <w:r w:rsidRPr="007B56BC">
        <w:rPr>
          <w:rFonts w:ascii="Calibri" w:eastAsia="Times New Roman" w:hAnsi="Calibri" w:cs="Calibri"/>
          <w:noProof/>
          <w:color w:val="000000"/>
        </w:rPr>
        <w:drawing>
          <wp:inline distT="0" distB="0" distL="0" distR="0" wp14:anchorId="6EECA7A7" wp14:editId="05F9DC30">
            <wp:extent cx="5943600" cy="2369185"/>
            <wp:effectExtent l="0" t="0" r="0" b="0"/>
            <wp:docPr id="43" name="Picture 43" descr="https://lh3.googleusercontent.com/hogl-uniAWp4CtwUOpNSeTnB76OWaXLBoZz8O3vQpXn--eSx47DK8xGThaebMfEfEiuEasoGpae6sEMOCYgOKw9n_NNoHRX_ElTKQkDLK-JhxPhiYxAenwoYKuAV902GtIQlCsn0MGNNhKi7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hogl-uniAWp4CtwUOpNSeTnB76OWaXLBoZz8O3vQpXn--eSx47DK8xGThaebMfEfEiuEasoGpae6sEMOCYgOKw9n_NNoHRX_ElTKQkDLK-JhxPhiYxAenwoYKuAV902GtIQlCsn0MGNNhKi7ww"/>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369185"/>
                    </a:xfrm>
                    <a:prstGeom prst="rect">
                      <a:avLst/>
                    </a:prstGeom>
                    <a:noFill/>
                    <a:ln>
                      <a:noFill/>
                    </a:ln>
                  </pic:spPr>
                </pic:pic>
              </a:graphicData>
            </a:graphic>
          </wp:inline>
        </w:drawing>
      </w:r>
    </w:p>
    <w:p w14:paraId="18D4AD56" w14:textId="032AE4E9" w:rsidR="007B56BC" w:rsidRDefault="007B56BC" w:rsidP="007B56BC">
      <w:pPr>
        <w:spacing w:after="240" w:line="240" w:lineRule="auto"/>
        <w:rPr>
          <w:rFonts w:ascii="Times New Roman" w:eastAsia="Times New Roman" w:hAnsi="Times New Roman" w:cs="Times New Roman"/>
          <w:sz w:val="24"/>
          <w:szCs w:val="24"/>
        </w:rPr>
      </w:pPr>
    </w:p>
    <w:p w14:paraId="1F9C68FB" w14:textId="4E7430B7" w:rsidR="007B56BC" w:rsidRDefault="007B56BC" w:rsidP="007B56BC">
      <w:pPr>
        <w:spacing w:after="240" w:line="240" w:lineRule="auto"/>
        <w:rPr>
          <w:rFonts w:ascii="Times New Roman" w:eastAsia="Times New Roman" w:hAnsi="Times New Roman" w:cs="Times New Roman"/>
          <w:sz w:val="24"/>
          <w:szCs w:val="24"/>
        </w:rPr>
      </w:pPr>
    </w:p>
    <w:p w14:paraId="5A7DAA8E" w14:textId="2204EDC4" w:rsidR="007B56BC" w:rsidRDefault="007B56BC" w:rsidP="007B56BC">
      <w:pPr>
        <w:spacing w:after="240" w:line="240" w:lineRule="auto"/>
        <w:rPr>
          <w:rFonts w:ascii="Times New Roman" w:eastAsia="Times New Roman" w:hAnsi="Times New Roman" w:cs="Times New Roman"/>
          <w:sz w:val="24"/>
          <w:szCs w:val="24"/>
        </w:rPr>
      </w:pPr>
    </w:p>
    <w:p w14:paraId="32224C6C" w14:textId="68DAAB5D" w:rsidR="007B56BC" w:rsidRDefault="007B56BC" w:rsidP="007B56BC">
      <w:pPr>
        <w:spacing w:after="240" w:line="240" w:lineRule="auto"/>
        <w:rPr>
          <w:rFonts w:ascii="Times New Roman" w:eastAsia="Times New Roman" w:hAnsi="Times New Roman" w:cs="Times New Roman"/>
          <w:sz w:val="24"/>
          <w:szCs w:val="24"/>
        </w:rPr>
      </w:pPr>
    </w:p>
    <w:p w14:paraId="3B1C9E01" w14:textId="77777777" w:rsidR="007B56BC" w:rsidRPr="007B56BC" w:rsidRDefault="007B56BC" w:rsidP="007B56BC">
      <w:pPr>
        <w:spacing w:after="240" w:line="240" w:lineRule="auto"/>
        <w:rPr>
          <w:rFonts w:ascii="Times New Roman" w:eastAsia="Times New Roman" w:hAnsi="Times New Roman" w:cs="Times New Roman"/>
          <w:sz w:val="24"/>
          <w:szCs w:val="24"/>
        </w:rPr>
      </w:pPr>
    </w:p>
    <w:p w14:paraId="320A756A" w14:textId="77777777" w:rsidR="007B56BC" w:rsidRPr="007B56BC" w:rsidRDefault="007B56BC" w:rsidP="00B7348F">
      <w:pPr>
        <w:numPr>
          <w:ilvl w:val="0"/>
          <w:numId w:val="10"/>
        </w:numPr>
        <w:spacing w:after="0" w:line="240" w:lineRule="auto"/>
        <w:jc w:val="both"/>
        <w:textAlignment w:val="baseline"/>
        <w:rPr>
          <w:rFonts w:ascii="Calibri" w:eastAsia="Times New Roman" w:hAnsi="Calibri" w:cs="Calibri"/>
          <w:color w:val="000000"/>
        </w:rPr>
      </w:pPr>
      <w:r w:rsidRPr="007B56BC">
        <w:rPr>
          <w:rFonts w:ascii="Calibri" w:eastAsia="Times New Roman" w:hAnsi="Calibri" w:cs="Calibri"/>
          <w:color w:val="000000"/>
        </w:rPr>
        <w:lastRenderedPageBreak/>
        <w:t>The staff can look for customer room bookings through Search_Customer.html page. Enter the primary contact details of a booking which is Phone no of the Primary customer. The staff will be able to see all the rooms reserved under the customer.</w:t>
      </w:r>
    </w:p>
    <w:p w14:paraId="56472DB0"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03B08C09" w14:textId="7E56515F" w:rsidR="007B56BC" w:rsidRPr="007B56BC" w:rsidRDefault="007B56BC" w:rsidP="005F241A">
      <w:pPr>
        <w:spacing w:after="0" w:line="240" w:lineRule="auto"/>
        <w:ind w:left="360"/>
        <w:rPr>
          <w:rFonts w:ascii="Times New Roman" w:eastAsia="Times New Roman" w:hAnsi="Times New Roman" w:cs="Times New Roman"/>
          <w:sz w:val="24"/>
          <w:szCs w:val="24"/>
        </w:rPr>
      </w:pPr>
      <w:r w:rsidRPr="007B56BC">
        <w:rPr>
          <w:rFonts w:ascii="Calibri" w:eastAsia="Times New Roman" w:hAnsi="Calibri" w:cs="Calibri"/>
          <w:noProof/>
          <w:color w:val="000000"/>
        </w:rPr>
        <w:drawing>
          <wp:inline distT="0" distB="0" distL="0" distR="0" wp14:anchorId="07E89ACC" wp14:editId="1A77BB3A">
            <wp:extent cx="4051300" cy="1123950"/>
            <wp:effectExtent l="0" t="0" r="6350" b="0"/>
            <wp:docPr id="42" name="Picture 42" descr="https://lh5.googleusercontent.com/eRXu4IPDd0ZZQOUS7kRbgdy2rC6hY4_-ePzOsrd6HOUOLDXLcGdb_MW5LloU0Sg7AcrqZbzaY5PqRSDsrS6hbA7wIMKdsbM25ZTJdgzvQ05wr2NyD949-3aqtrnDVEikObVSvdOuq1HWMnMb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5.googleusercontent.com/eRXu4IPDd0ZZQOUS7kRbgdy2rC6hY4_-ePzOsrd6HOUOLDXLcGdb_MW5LloU0Sg7AcrqZbzaY5PqRSDsrS6hbA7wIMKdsbM25ZTJdgzvQ05wr2NyD949-3aqtrnDVEikObVSvdOuq1HWMnMbK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51300" cy="1123950"/>
                    </a:xfrm>
                    <a:prstGeom prst="rect">
                      <a:avLst/>
                    </a:prstGeom>
                    <a:noFill/>
                    <a:ln>
                      <a:noFill/>
                    </a:ln>
                  </pic:spPr>
                </pic:pic>
              </a:graphicData>
            </a:graphic>
          </wp:inline>
        </w:drawing>
      </w:r>
    </w:p>
    <w:p w14:paraId="26F8F99B" w14:textId="0422EC9F" w:rsidR="007B56BC" w:rsidRPr="007B56BC" w:rsidRDefault="007B56BC" w:rsidP="005F241A">
      <w:pPr>
        <w:spacing w:after="0" w:line="240" w:lineRule="auto"/>
        <w:ind w:left="360"/>
        <w:rPr>
          <w:rFonts w:ascii="Times New Roman" w:eastAsia="Times New Roman" w:hAnsi="Times New Roman" w:cs="Times New Roman"/>
          <w:sz w:val="24"/>
          <w:szCs w:val="24"/>
        </w:rPr>
      </w:pPr>
      <w:r w:rsidRPr="007B56BC">
        <w:rPr>
          <w:rFonts w:ascii="Calibri" w:eastAsia="Times New Roman" w:hAnsi="Calibri" w:cs="Calibri"/>
          <w:noProof/>
          <w:color w:val="000000"/>
        </w:rPr>
        <w:drawing>
          <wp:inline distT="0" distB="0" distL="0" distR="0" wp14:anchorId="01873198" wp14:editId="370CE110">
            <wp:extent cx="5943600" cy="1371600"/>
            <wp:effectExtent l="0" t="0" r="0" b="0"/>
            <wp:docPr id="41" name="Picture 41" descr="https://lh6.googleusercontent.com/bdMlmAp86Vnfj69ezjpOoJyjtXmULDexDwEZNOIgPh92izaQtlId1D8tKNf562M1APGRn96e12C8XC7WyIsdfRCW4ASgoS9yiPyzPhVF-HhtpyrbmvD8moac0IXaV3X_K5cH1XyvyBcQXStq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6.googleusercontent.com/bdMlmAp86Vnfj69ezjpOoJyjtXmULDexDwEZNOIgPh92izaQtlId1D8tKNf562M1APGRn96e12C8XC7WyIsdfRCW4ASgoS9yiPyzPhVF-HhtpyrbmvD8moac0IXaV3X_K5cH1XyvyBcQXStqIw"/>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p w14:paraId="388C7BF6"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3E5E7CF4" w14:textId="7731290C" w:rsidR="007B56BC" w:rsidRDefault="007B56BC" w:rsidP="005F241A">
      <w:pPr>
        <w:spacing w:after="0" w:line="240" w:lineRule="auto"/>
        <w:ind w:left="360"/>
        <w:rPr>
          <w:rFonts w:ascii="Times New Roman" w:eastAsia="Times New Roman" w:hAnsi="Times New Roman" w:cs="Times New Roman"/>
          <w:sz w:val="24"/>
          <w:szCs w:val="24"/>
        </w:rPr>
      </w:pPr>
      <w:r w:rsidRPr="007B56BC">
        <w:rPr>
          <w:rFonts w:ascii="Calibri" w:eastAsia="Times New Roman" w:hAnsi="Calibri" w:cs="Calibri"/>
          <w:noProof/>
          <w:color w:val="000000"/>
        </w:rPr>
        <w:drawing>
          <wp:inline distT="0" distB="0" distL="0" distR="0" wp14:anchorId="3A865183" wp14:editId="420306E1">
            <wp:extent cx="5943600" cy="2647950"/>
            <wp:effectExtent l="0" t="0" r="0" b="0"/>
            <wp:docPr id="40" name="Picture 40" descr="https://lh4.googleusercontent.com/2il_nBH4jhA7Zynm__Va2KcL48MtDcWDhp1BitRITri9KTSlqsY6X9YyWGdqZoXbHyHXJUcNBp--NKp4dDE6I4FHgSQgaUARjC_Uoyq4Xr4JDeKXEJekhAHOeMnPy5_73_P59B_xwilS3zM3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lh4.googleusercontent.com/2il_nBH4jhA7Zynm__Va2KcL48MtDcWDhp1BitRITri9KTSlqsY6X9YyWGdqZoXbHyHXJUcNBp--NKp4dDE6I4FHgSQgaUARjC_Uoyq4Xr4JDeKXEJekhAHOeMnPy5_73_P59B_xwilS3zM3nQ"/>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647950"/>
                    </a:xfrm>
                    <a:prstGeom prst="rect">
                      <a:avLst/>
                    </a:prstGeom>
                    <a:noFill/>
                    <a:ln>
                      <a:noFill/>
                    </a:ln>
                  </pic:spPr>
                </pic:pic>
              </a:graphicData>
            </a:graphic>
          </wp:inline>
        </w:drawing>
      </w:r>
    </w:p>
    <w:p w14:paraId="3400A9EC" w14:textId="358CB5D4" w:rsidR="007B56BC" w:rsidRDefault="007B56BC" w:rsidP="007B56BC">
      <w:pPr>
        <w:spacing w:after="0" w:line="240" w:lineRule="auto"/>
        <w:rPr>
          <w:rFonts w:ascii="Times New Roman" w:eastAsia="Times New Roman" w:hAnsi="Times New Roman" w:cs="Times New Roman"/>
          <w:sz w:val="24"/>
          <w:szCs w:val="24"/>
        </w:rPr>
      </w:pPr>
    </w:p>
    <w:p w14:paraId="7228463A" w14:textId="0E1B1277" w:rsidR="007B56BC" w:rsidRDefault="007B56BC" w:rsidP="007B56BC">
      <w:pPr>
        <w:spacing w:after="0" w:line="240" w:lineRule="auto"/>
        <w:rPr>
          <w:rFonts w:ascii="Times New Roman" w:eastAsia="Times New Roman" w:hAnsi="Times New Roman" w:cs="Times New Roman"/>
          <w:sz w:val="24"/>
          <w:szCs w:val="24"/>
        </w:rPr>
      </w:pPr>
    </w:p>
    <w:p w14:paraId="3FA00837" w14:textId="79680D87" w:rsidR="007B56BC" w:rsidRDefault="007B56BC" w:rsidP="007B56BC">
      <w:pPr>
        <w:spacing w:after="0" w:line="240" w:lineRule="auto"/>
        <w:rPr>
          <w:rFonts w:ascii="Times New Roman" w:eastAsia="Times New Roman" w:hAnsi="Times New Roman" w:cs="Times New Roman"/>
          <w:sz w:val="24"/>
          <w:szCs w:val="24"/>
        </w:rPr>
      </w:pPr>
    </w:p>
    <w:p w14:paraId="27DBF54C" w14:textId="3C5E24D3" w:rsidR="007B56BC" w:rsidRDefault="007B56BC" w:rsidP="007B56BC">
      <w:pPr>
        <w:spacing w:after="0" w:line="240" w:lineRule="auto"/>
        <w:rPr>
          <w:rFonts w:ascii="Times New Roman" w:eastAsia="Times New Roman" w:hAnsi="Times New Roman" w:cs="Times New Roman"/>
          <w:sz w:val="24"/>
          <w:szCs w:val="24"/>
        </w:rPr>
      </w:pPr>
    </w:p>
    <w:p w14:paraId="02B77FAF" w14:textId="54AA058F" w:rsidR="007B56BC" w:rsidRDefault="007B56BC" w:rsidP="007B56BC">
      <w:pPr>
        <w:spacing w:after="0" w:line="240" w:lineRule="auto"/>
        <w:rPr>
          <w:rFonts w:ascii="Times New Roman" w:eastAsia="Times New Roman" w:hAnsi="Times New Roman" w:cs="Times New Roman"/>
          <w:sz w:val="24"/>
          <w:szCs w:val="24"/>
        </w:rPr>
      </w:pPr>
    </w:p>
    <w:p w14:paraId="19A42681" w14:textId="4965EE64" w:rsidR="007B56BC" w:rsidRDefault="007B56BC" w:rsidP="007B56BC">
      <w:pPr>
        <w:spacing w:after="0" w:line="240" w:lineRule="auto"/>
        <w:rPr>
          <w:rFonts w:ascii="Times New Roman" w:eastAsia="Times New Roman" w:hAnsi="Times New Roman" w:cs="Times New Roman"/>
          <w:sz w:val="24"/>
          <w:szCs w:val="24"/>
        </w:rPr>
      </w:pPr>
    </w:p>
    <w:p w14:paraId="66774FC3" w14:textId="0A3BD917" w:rsidR="007B56BC" w:rsidRDefault="007B56BC" w:rsidP="007B56BC">
      <w:pPr>
        <w:spacing w:after="0" w:line="240" w:lineRule="auto"/>
        <w:rPr>
          <w:rFonts w:ascii="Times New Roman" w:eastAsia="Times New Roman" w:hAnsi="Times New Roman" w:cs="Times New Roman"/>
          <w:sz w:val="24"/>
          <w:szCs w:val="24"/>
        </w:rPr>
      </w:pPr>
    </w:p>
    <w:p w14:paraId="3503F463" w14:textId="73C35A2C" w:rsidR="007B56BC" w:rsidRDefault="007B56BC" w:rsidP="007B56BC">
      <w:pPr>
        <w:spacing w:after="0" w:line="240" w:lineRule="auto"/>
        <w:rPr>
          <w:rFonts w:ascii="Times New Roman" w:eastAsia="Times New Roman" w:hAnsi="Times New Roman" w:cs="Times New Roman"/>
          <w:sz w:val="24"/>
          <w:szCs w:val="24"/>
        </w:rPr>
      </w:pPr>
    </w:p>
    <w:p w14:paraId="28672C84" w14:textId="19239866" w:rsidR="007B56BC" w:rsidRDefault="007B56BC" w:rsidP="007B56BC">
      <w:pPr>
        <w:spacing w:after="0" w:line="240" w:lineRule="auto"/>
        <w:rPr>
          <w:rFonts w:ascii="Times New Roman" w:eastAsia="Times New Roman" w:hAnsi="Times New Roman" w:cs="Times New Roman"/>
          <w:sz w:val="24"/>
          <w:szCs w:val="24"/>
        </w:rPr>
      </w:pPr>
    </w:p>
    <w:p w14:paraId="575A6691" w14:textId="421DABA8" w:rsidR="007B56BC" w:rsidRDefault="007B56BC" w:rsidP="007B56BC">
      <w:pPr>
        <w:spacing w:after="0" w:line="240" w:lineRule="auto"/>
        <w:rPr>
          <w:rFonts w:ascii="Times New Roman" w:eastAsia="Times New Roman" w:hAnsi="Times New Roman" w:cs="Times New Roman"/>
          <w:sz w:val="24"/>
          <w:szCs w:val="24"/>
        </w:rPr>
      </w:pPr>
    </w:p>
    <w:p w14:paraId="074F23DA"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49EC75A8" w14:textId="6862EFED" w:rsidR="007B56BC" w:rsidRDefault="007B56BC" w:rsidP="007B56BC">
      <w:pPr>
        <w:numPr>
          <w:ilvl w:val="0"/>
          <w:numId w:val="11"/>
        </w:numPr>
        <w:spacing w:after="0" w:line="240" w:lineRule="auto"/>
        <w:jc w:val="both"/>
        <w:textAlignment w:val="baseline"/>
        <w:rPr>
          <w:rFonts w:ascii="Calibri" w:eastAsia="Times New Roman" w:hAnsi="Calibri" w:cs="Calibri"/>
          <w:color w:val="000000"/>
          <w:szCs w:val="24"/>
        </w:rPr>
      </w:pPr>
      <w:r w:rsidRPr="007B56BC">
        <w:rPr>
          <w:rFonts w:ascii="Calibri" w:eastAsia="Times New Roman" w:hAnsi="Calibri" w:cs="Calibri"/>
          <w:color w:val="000000"/>
          <w:szCs w:val="24"/>
        </w:rPr>
        <w:lastRenderedPageBreak/>
        <w:t>A customer can also book rooms for events. If customer wants to book an event, navigated to event page by opening event.html in your local host. The staff fills in the event details i.e. customers contact, type of event, arrangements required, number of people, event date and the room number.</w:t>
      </w:r>
    </w:p>
    <w:p w14:paraId="369B3309" w14:textId="77777777" w:rsidR="00B7348F" w:rsidRPr="007B56BC" w:rsidRDefault="00B7348F" w:rsidP="00B7348F">
      <w:pPr>
        <w:spacing w:after="0" w:line="240" w:lineRule="auto"/>
        <w:ind w:left="720"/>
        <w:jc w:val="both"/>
        <w:textAlignment w:val="baseline"/>
        <w:rPr>
          <w:rFonts w:ascii="Calibri" w:eastAsia="Times New Roman" w:hAnsi="Calibri" w:cs="Calibri"/>
          <w:color w:val="000000"/>
          <w:szCs w:val="24"/>
        </w:rPr>
      </w:pPr>
    </w:p>
    <w:p w14:paraId="0F6A8B3F" w14:textId="55A71A85" w:rsidR="007B56BC" w:rsidRPr="007B56BC" w:rsidRDefault="007B56BC" w:rsidP="005F241A">
      <w:pPr>
        <w:spacing w:after="0" w:line="240" w:lineRule="auto"/>
        <w:ind w:left="360"/>
        <w:rPr>
          <w:rFonts w:ascii="Times New Roman" w:eastAsia="Times New Roman" w:hAnsi="Times New Roman" w:cs="Times New Roman"/>
          <w:sz w:val="24"/>
          <w:szCs w:val="24"/>
        </w:rPr>
      </w:pPr>
      <w:r w:rsidRPr="007B56BC">
        <w:rPr>
          <w:rFonts w:ascii="Calibri" w:eastAsia="Times New Roman" w:hAnsi="Calibri" w:cs="Calibri"/>
          <w:noProof/>
          <w:color w:val="000000"/>
        </w:rPr>
        <w:drawing>
          <wp:inline distT="0" distB="0" distL="0" distR="0" wp14:anchorId="4DF1D865" wp14:editId="662FDFBC">
            <wp:extent cx="5010150" cy="2622550"/>
            <wp:effectExtent l="0" t="0" r="0" b="6350"/>
            <wp:docPr id="39" name="Picture 39" descr="https://lh4.googleusercontent.com/z7Kl5entSASsRsUhx_9iEsaPNry5r8V2tZK8kQ-iDnObOGeGf4UHeiwNnW__hA_Bw0xPiqVBn45DMfnGiVebsrEPn5rNQbpAvo5xuzXu0KTVTWQVGScMhdfTb5YN69XAidKihVM4lV2rAPP_h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4.googleusercontent.com/z7Kl5entSASsRsUhx_9iEsaPNry5r8V2tZK8kQ-iDnObOGeGf4UHeiwNnW__hA_Bw0xPiqVBn45DMfnGiVebsrEPn5rNQbpAvo5xuzXu0KTVTWQVGScMhdfTb5YN69XAidKihVM4lV2rAPP_hQ"/>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10150" cy="2622550"/>
                    </a:xfrm>
                    <a:prstGeom prst="rect">
                      <a:avLst/>
                    </a:prstGeom>
                    <a:noFill/>
                    <a:ln>
                      <a:noFill/>
                    </a:ln>
                  </pic:spPr>
                </pic:pic>
              </a:graphicData>
            </a:graphic>
          </wp:inline>
        </w:drawing>
      </w:r>
    </w:p>
    <w:p w14:paraId="056CA1DE" w14:textId="5158CF59" w:rsidR="007B56BC" w:rsidRPr="007B56BC" w:rsidRDefault="007B56BC" w:rsidP="005F241A">
      <w:pPr>
        <w:spacing w:after="0" w:line="240" w:lineRule="auto"/>
        <w:ind w:left="360"/>
        <w:rPr>
          <w:rFonts w:ascii="Times New Roman" w:eastAsia="Times New Roman" w:hAnsi="Times New Roman" w:cs="Times New Roman"/>
          <w:sz w:val="24"/>
          <w:szCs w:val="24"/>
        </w:rPr>
      </w:pPr>
      <w:r w:rsidRPr="007B56BC">
        <w:rPr>
          <w:rFonts w:ascii="Calibri" w:eastAsia="Times New Roman" w:hAnsi="Calibri" w:cs="Calibri"/>
          <w:noProof/>
          <w:color w:val="000000"/>
        </w:rPr>
        <w:drawing>
          <wp:inline distT="0" distB="0" distL="0" distR="0" wp14:anchorId="52077CC6" wp14:editId="2C22E285">
            <wp:extent cx="5943600" cy="1435100"/>
            <wp:effectExtent l="0" t="0" r="0" b="0"/>
            <wp:docPr id="38" name="Picture 38" descr="https://lh5.googleusercontent.com/bqzSl8sFBBgsD6CPP8OFmpuKdypTphLFXbz4TgChObswJDku2feb7PHXZcEJZpBRmAyY_WoutepW64qszXuej7rJEDdD53MBbMDxyiIMWdbM1tkLssiStCP7padfoiup3Yuvcs9DPm6cYHs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lh5.googleusercontent.com/bqzSl8sFBBgsD6CPP8OFmpuKdypTphLFXbz4TgChObswJDku2feb7PHXZcEJZpBRmAyY_WoutepW64qszXuej7rJEDdD53MBbMDxyiIMWdbM1tkLssiStCP7padfoiup3Yuvcs9DPm6cYHsS-w"/>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1435100"/>
                    </a:xfrm>
                    <a:prstGeom prst="rect">
                      <a:avLst/>
                    </a:prstGeom>
                    <a:noFill/>
                    <a:ln>
                      <a:noFill/>
                    </a:ln>
                  </pic:spPr>
                </pic:pic>
              </a:graphicData>
            </a:graphic>
          </wp:inline>
        </w:drawing>
      </w:r>
    </w:p>
    <w:p w14:paraId="338A7B0B"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629F3414" w14:textId="7B01B53C" w:rsidR="007B56BC" w:rsidRDefault="007B56BC" w:rsidP="007B56BC">
      <w:pPr>
        <w:numPr>
          <w:ilvl w:val="0"/>
          <w:numId w:val="12"/>
        </w:numPr>
        <w:spacing w:after="0" w:line="240" w:lineRule="auto"/>
        <w:jc w:val="both"/>
        <w:textAlignment w:val="baseline"/>
        <w:rPr>
          <w:rFonts w:ascii="Calibri" w:eastAsia="Times New Roman" w:hAnsi="Calibri" w:cs="Calibri"/>
          <w:color w:val="000000"/>
          <w:szCs w:val="24"/>
        </w:rPr>
      </w:pPr>
      <w:r w:rsidRPr="007B56BC">
        <w:rPr>
          <w:rFonts w:ascii="Calibri" w:eastAsia="Times New Roman" w:hAnsi="Calibri" w:cs="Calibri"/>
          <w:color w:val="000000"/>
          <w:szCs w:val="24"/>
        </w:rPr>
        <w:t xml:space="preserve">The details of the dependents are entered in a separate page for dependents. Open dependant.html in your browser where the staff can enter the </w:t>
      </w:r>
      <w:r w:rsidR="007A5B64" w:rsidRPr="007B56BC">
        <w:rPr>
          <w:rFonts w:ascii="Calibri" w:eastAsia="Times New Roman" w:hAnsi="Calibri" w:cs="Calibri"/>
          <w:color w:val="000000"/>
          <w:szCs w:val="24"/>
        </w:rPr>
        <w:t>dependent</w:t>
      </w:r>
      <w:r w:rsidRPr="007B56BC">
        <w:rPr>
          <w:rFonts w:ascii="Calibri" w:eastAsia="Times New Roman" w:hAnsi="Calibri" w:cs="Calibri"/>
          <w:color w:val="000000"/>
          <w:szCs w:val="24"/>
        </w:rPr>
        <w:t xml:space="preserve"> customer details, name of the </w:t>
      </w:r>
      <w:r w:rsidR="007A5B64" w:rsidRPr="007B56BC">
        <w:rPr>
          <w:rFonts w:ascii="Calibri" w:eastAsia="Times New Roman" w:hAnsi="Calibri" w:cs="Calibri"/>
          <w:color w:val="000000"/>
          <w:szCs w:val="24"/>
        </w:rPr>
        <w:t>dependent</w:t>
      </w:r>
      <w:r w:rsidRPr="007B56BC">
        <w:rPr>
          <w:rFonts w:ascii="Calibri" w:eastAsia="Times New Roman" w:hAnsi="Calibri" w:cs="Calibri"/>
          <w:color w:val="000000"/>
          <w:szCs w:val="24"/>
        </w:rPr>
        <w:t>, age, phone number, govt. id and the phone number of the customer.</w:t>
      </w:r>
    </w:p>
    <w:p w14:paraId="0B92BE41" w14:textId="77777777" w:rsidR="00B7348F" w:rsidRPr="007B56BC" w:rsidRDefault="00B7348F" w:rsidP="00B7348F">
      <w:pPr>
        <w:spacing w:after="0" w:line="240" w:lineRule="auto"/>
        <w:ind w:left="720"/>
        <w:jc w:val="both"/>
        <w:textAlignment w:val="baseline"/>
        <w:rPr>
          <w:rFonts w:ascii="Calibri" w:eastAsia="Times New Roman" w:hAnsi="Calibri" w:cs="Calibri"/>
          <w:color w:val="000000"/>
          <w:szCs w:val="24"/>
        </w:rPr>
      </w:pPr>
    </w:p>
    <w:p w14:paraId="109DD05D" w14:textId="10B4FC78" w:rsidR="007B56BC" w:rsidRDefault="007B56BC" w:rsidP="005F241A">
      <w:pPr>
        <w:spacing w:after="0" w:line="240" w:lineRule="auto"/>
        <w:ind w:left="360"/>
        <w:rPr>
          <w:rFonts w:ascii="Times New Roman" w:eastAsia="Times New Roman" w:hAnsi="Times New Roman" w:cs="Times New Roman"/>
          <w:sz w:val="24"/>
          <w:szCs w:val="24"/>
        </w:rPr>
      </w:pPr>
      <w:r w:rsidRPr="007B56BC">
        <w:rPr>
          <w:rFonts w:ascii="Calibri" w:eastAsia="Times New Roman" w:hAnsi="Calibri" w:cs="Calibri"/>
          <w:noProof/>
          <w:color w:val="000000"/>
        </w:rPr>
        <w:drawing>
          <wp:inline distT="0" distB="0" distL="0" distR="0" wp14:anchorId="044A88DB" wp14:editId="12932FFA">
            <wp:extent cx="3689350" cy="1943100"/>
            <wp:effectExtent l="0" t="0" r="6350" b="0"/>
            <wp:docPr id="37" name="Picture 37" descr="https://lh6.googleusercontent.com/K3y_MEZoab8MAvmodx1LBGKAm1BGsJ0FODYsjqZORDwQBYQ2X5wQwHmoee6AsZY37c_D3bL5RyRgAxNusBKlEcHa48LcAFzf_f-vqDCSjhGdBwXKdi5BRUm88c8_rNQnDtuAKT7ig3NryarPd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6.googleusercontent.com/K3y_MEZoab8MAvmodx1LBGKAm1BGsJ0FODYsjqZORDwQBYQ2X5wQwHmoee6AsZY37c_D3bL5RyRgAxNusBKlEcHa48LcAFzf_f-vqDCSjhGdBwXKdi5BRUm88c8_rNQnDtuAKT7ig3NryarPdw"/>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89350" cy="1943100"/>
                    </a:xfrm>
                    <a:prstGeom prst="rect">
                      <a:avLst/>
                    </a:prstGeom>
                    <a:noFill/>
                    <a:ln>
                      <a:noFill/>
                    </a:ln>
                  </pic:spPr>
                </pic:pic>
              </a:graphicData>
            </a:graphic>
          </wp:inline>
        </w:drawing>
      </w:r>
    </w:p>
    <w:p w14:paraId="0A46409E" w14:textId="4429A9A4" w:rsidR="007A5B64" w:rsidRDefault="007A5B64" w:rsidP="007B56BC">
      <w:pPr>
        <w:spacing w:after="0" w:line="240" w:lineRule="auto"/>
        <w:rPr>
          <w:rFonts w:ascii="Times New Roman" w:eastAsia="Times New Roman" w:hAnsi="Times New Roman" w:cs="Times New Roman"/>
          <w:sz w:val="24"/>
          <w:szCs w:val="24"/>
        </w:rPr>
      </w:pPr>
    </w:p>
    <w:p w14:paraId="0D5DD3EB" w14:textId="6397A1F4" w:rsidR="007A5B64" w:rsidRDefault="007A5B64" w:rsidP="007B56BC">
      <w:pPr>
        <w:spacing w:after="0" w:line="240" w:lineRule="auto"/>
        <w:rPr>
          <w:rFonts w:ascii="Times New Roman" w:eastAsia="Times New Roman" w:hAnsi="Times New Roman" w:cs="Times New Roman"/>
          <w:sz w:val="24"/>
          <w:szCs w:val="24"/>
        </w:rPr>
      </w:pPr>
    </w:p>
    <w:p w14:paraId="4B2D07B3" w14:textId="77777777" w:rsidR="007A5B64" w:rsidRPr="007B56BC" w:rsidRDefault="007A5B64" w:rsidP="007B56BC">
      <w:pPr>
        <w:spacing w:after="0" w:line="240" w:lineRule="auto"/>
        <w:rPr>
          <w:rFonts w:ascii="Times New Roman" w:eastAsia="Times New Roman" w:hAnsi="Times New Roman" w:cs="Times New Roman"/>
          <w:sz w:val="24"/>
          <w:szCs w:val="24"/>
        </w:rPr>
      </w:pPr>
    </w:p>
    <w:p w14:paraId="114F453F" w14:textId="1799760B" w:rsidR="007B56BC" w:rsidRDefault="007B56BC" w:rsidP="007B56BC">
      <w:pPr>
        <w:numPr>
          <w:ilvl w:val="0"/>
          <w:numId w:val="13"/>
        </w:numPr>
        <w:spacing w:after="0" w:line="240" w:lineRule="auto"/>
        <w:textAlignment w:val="baseline"/>
        <w:rPr>
          <w:rFonts w:ascii="Calibri" w:eastAsia="Times New Roman" w:hAnsi="Calibri" w:cs="Calibri"/>
          <w:color w:val="000000"/>
        </w:rPr>
      </w:pPr>
      <w:r w:rsidRPr="007B56BC">
        <w:rPr>
          <w:rFonts w:ascii="Calibri" w:eastAsia="Times New Roman" w:hAnsi="Calibri" w:cs="Calibri"/>
          <w:color w:val="000000"/>
        </w:rPr>
        <w:t xml:space="preserve">When the staff clicks on submit button, the staff is navigated to dependants.py which shows the details of the </w:t>
      </w:r>
      <w:r w:rsidR="007A5B64" w:rsidRPr="007B56BC">
        <w:rPr>
          <w:rFonts w:ascii="Calibri" w:eastAsia="Times New Roman" w:hAnsi="Calibri" w:cs="Calibri"/>
          <w:color w:val="000000"/>
        </w:rPr>
        <w:t>Dependent</w:t>
      </w:r>
      <w:r w:rsidRPr="007B56BC">
        <w:rPr>
          <w:rFonts w:ascii="Calibri" w:eastAsia="Times New Roman" w:hAnsi="Calibri" w:cs="Calibri"/>
          <w:color w:val="000000"/>
        </w:rPr>
        <w:t xml:space="preserve"> Customer.</w:t>
      </w:r>
    </w:p>
    <w:p w14:paraId="755240D6" w14:textId="77777777" w:rsidR="00B7348F" w:rsidRPr="007B56BC" w:rsidRDefault="00B7348F" w:rsidP="00B7348F">
      <w:pPr>
        <w:spacing w:after="0" w:line="240" w:lineRule="auto"/>
        <w:ind w:left="720"/>
        <w:textAlignment w:val="baseline"/>
        <w:rPr>
          <w:rFonts w:ascii="Calibri" w:eastAsia="Times New Roman" w:hAnsi="Calibri" w:cs="Calibri"/>
          <w:color w:val="000000"/>
        </w:rPr>
      </w:pPr>
    </w:p>
    <w:p w14:paraId="292043FA" w14:textId="411901C8" w:rsidR="007B56BC" w:rsidRPr="007B56BC" w:rsidRDefault="007B56BC" w:rsidP="005F241A">
      <w:pPr>
        <w:spacing w:after="0" w:line="240" w:lineRule="auto"/>
        <w:ind w:left="360"/>
        <w:rPr>
          <w:rFonts w:ascii="Times New Roman" w:eastAsia="Times New Roman" w:hAnsi="Times New Roman" w:cs="Times New Roman"/>
          <w:sz w:val="24"/>
          <w:szCs w:val="24"/>
        </w:rPr>
      </w:pPr>
      <w:r w:rsidRPr="007B56BC">
        <w:rPr>
          <w:rFonts w:ascii="Calibri" w:eastAsia="Times New Roman" w:hAnsi="Calibri" w:cs="Calibri"/>
          <w:noProof/>
          <w:color w:val="000000"/>
        </w:rPr>
        <w:drawing>
          <wp:inline distT="0" distB="0" distL="0" distR="0" wp14:anchorId="3A70F3A1" wp14:editId="22DADB3A">
            <wp:extent cx="5943600" cy="1111250"/>
            <wp:effectExtent l="0" t="0" r="0" b="0"/>
            <wp:docPr id="36" name="Picture 36" descr="https://lh5.googleusercontent.com/gQmp1Y9w_eX9rtwQHhhzRoF7nSU8aeZG5rCO8O_ceUHkCEfnzC-j8JYfJyUBmLKjuKNIwzG4-GiLBGvcx4Z96-NF5OBfTt5AJCzlzIgh3jde0oC9Jvqyo2XKj7s6shTeyL8q-ewIzycPSv7PM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5.googleusercontent.com/gQmp1Y9w_eX9rtwQHhhzRoF7nSU8aeZG5rCO8O_ceUHkCEfnzC-j8JYfJyUBmLKjuKNIwzG4-GiLBGvcx4Z96-NF5OBfTt5AJCzlzIgh3jde0oC9Jvqyo2XKj7s6shTeyL8q-ewIzycPSv7PMw"/>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1111250"/>
                    </a:xfrm>
                    <a:prstGeom prst="rect">
                      <a:avLst/>
                    </a:prstGeom>
                    <a:noFill/>
                    <a:ln>
                      <a:noFill/>
                    </a:ln>
                  </pic:spPr>
                </pic:pic>
              </a:graphicData>
            </a:graphic>
          </wp:inline>
        </w:drawing>
      </w:r>
    </w:p>
    <w:p w14:paraId="55DC893D" w14:textId="77777777" w:rsidR="007B56BC" w:rsidRPr="007B56BC" w:rsidRDefault="007B56BC" w:rsidP="007B56BC">
      <w:pPr>
        <w:spacing w:after="240" w:line="240" w:lineRule="auto"/>
        <w:rPr>
          <w:rFonts w:ascii="Times New Roman" w:eastAsia="Times New Roman" w:hAnsi="Times New Roman" w:cs="Times New Roman"/>
          <w:sz w:val="24"/>
          <w:szCs w:val="24"/>
        </w:rPr>
      </w:pPr>
    </w:p>
    <w:p w14:paraId="0889C494" w14:textId="77777777" w:rsidR="007B56BC" w:rsidRPr="007B56BC" w:rsidRDefault="007B56BC" w:rsidP="007B56BC">
      <w:pPr>
        <w:spacing w:after="0" w:line="240" w:lineRule="auto"/>
        <w:rPr>
          <w:rFonts w:ascii="Times New Roman" w:eastAsia="Times New Roman" w:hAnsi="Times New Roman" w:cs="Times New Roman"/>
          <w:sz w:val="24"/>
          <w:szCs w:val="24"/>
        </w:rPr>
      </w:pPr>
      <w:r w:rsidRPr="007B56BC">
        <w:rPr>
          <w:rFonts w:ascii="Calibri" w:eastAsia="Times New Roman" w:hAnsi="Calibri" w:cs="Calibri"/>
          <w:b/>
          <w:bCs/>
          <w:color w:val="000000"/>
          <w:sz w:val="24"/>
          <w:szCs w:val="24"/>
        </w:rPr>
        <w:t>Part 4</w:t>
      </w:r>
    </w:p>
    <w:p w14:paraId="284705F5"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47BC5794" w14:textId="77777777" w:rsidR="007B56BC" w:rsidRPr="007B56BC" w:rsidRDefault="007B56BC" w:rsidP="007B56BC">
      <w:pPr>
        <w:spacing w:after="0" w:line="240" w:lineRule="auto"/>
        <w:rPr>
          <w:rFonts w:ascii="Times New Roman" w:eastAsia="Times New Roman" w:hAnsi="Times New Roman" w:cs="Times New Roman"/>
          <w:sz w:val="24"/>
          <w:szCs w:val="24"/>
        </w:rPr>
      </w:pPr>
      <w:r w:rsidRPr="007B56BC">
        <w:rPr>
          <w:rFonts w:ascii="Calibri" w:eastAsia="Times New Roman" w:hAnsi="Calibri" w:cs="Calibri"/>
          <w:b/>
          <w:bCs/>
          <w:color w:val="000000"/>
          <w:sz w:val="24"/>
          <w:szCs w:val="24"/>
        </w:rPr>
        <w:t>Installation Details:</w:t>
      </w:r>
    </w:p>
    <w:p w14:paraId="1F789EDC"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71732C72" w14:textId="77777777" w:rsidR="007B56BC" w:rsidRPr="007B56BC" w:rsidRDefault="007B56BC" w:rsidP="007B56BC">
      <w:pPr>
        <w:spacing w:after="0" w:line="240" w:lineRule="auto"/>
        <w:rPr>
          <w:rFonts w:ascii="Times New Roman" w:eastAsia="Times New Roman" w:hAnsi="Times New Roman" w:cs="Times New Roman"/>
          <w:szCs w:val="24"/>
        </w:rPr>
      </w:pPr>
      <w:r w:rsidRPr="007B56BC">
        <w:rPr>
          <w:rFonts w:ascii="Calibri" w:eastAsia="Times New Roman" w:hAnsi="Calibri" w:cs="Calibri"/>
          <w:color w:val="000000"/>
          <w:szCs w:val="24"/>
        </w:rPr>
        <w:t>The steps below are as per windows machine. Please make sure you have apache, MySQL and Python installed in your laptop before attempting to run the code</w:t>
      </w:r>
    </w:p>
    <w:p w14:paraId="6A7CF90A" w14:textId="77777777" w:rsidR="007B56BC" w:rsidRPr="007B56BC" w:rsidRDefault="007B56BC" w:rsidP="007B56BC">
      <w:pPr>
        <w:spacing w:after="0" w:line="240" w:lineRule="auto"/>
        <w:rPr>
          <w:rFonts w:ascii="Times New Roman" w:eastAsia="Times New Roman" w:hAnsi="Times New Roman" w:cs="Times New Roman"/>
          <w:szCs w:val="24"/>
        </w:rPr>
      </w:pPr>
    </w:p>
    <w:p w14:paraId="576AD690" w14:textId="77777777" w:rsidR="007B56BC" w:rsidRPr="007B56BC" w:rsidRDefault="007B56BC" w:rsidP="007B56BC">
      <w:pPr>
        <w:spacing w:after="0" w:line="240" w:lineRule="auto"/>
        <w:rPr>
          <w:rFonts w:ascii="Times New Roman" w:eastAsia="Times New Roman" w:hAnsi="Times New Roman" w:cs="Times New Roman"/>
          <w:szCs w:val="24"/>
        </w:rPr>
      </w:pPr>
      <w:r w:rsidRPr="007B56BC">
        <w:rPr>
          <w:rFonts w:ascii="Calibri" w:eastAsia="Times New Roman" w:hAnsi="Calibri" w:cs="Calibri"/>
          <w:color w:val="000000"/>
          <w:szCs w:val="24"/>
        </w:rPr>
        <w:t>Steps:</w:t>
      </w:r>
    </w:p>
    <w:p w14:paraId="38B63BAA" w14:textId="77777777" w:rsidR="007B56BC" w:rsidRPr="007B56BC" w:rsidRDefault="007B56BC" w:rsidP="007B56BC">
      <w:pPr>
        <w:numPr>
          <w:ilvl w:val="0"/>
          <w:numId w:val="14"/>
        </w:numPr>
        <w:spacing w:after="0" w:line="240" w:lineRule="auto"/>
        <w:textAlignment w:val="baseline"/>
        <w:rPr>
          <w:rFonts w:ascii="Calibri" w:eastAsia="Times New Roman" w:hAnsi="Calibri" w:cs="Calibri"/>
          <w:color w:val="000000"/>
          <w:szCs w:val="24"/>
        </w:rPr>
      </w:pPr>
      <w:r w:rsidRPr="007B56BC">
        <w:rPr>
          <w:rFonts w:ascii="Calibri" w:eastAsia="Times New Roman" w:hAnsi="Calibri" w:cs="Calibri"/>
          <w:color w:val="000000"/>
          <w:szCs w:val="24"/>
        </w:rPr>
        <w:t xml:space="preserve">Run the SQL script- HOTEL_DB.SQL. This will create the hotel database system </w:t>
      </w:r>
    </w:p>
    <w:p w14:paraId="421BAB12" w14:textId="77777777" w:rsidR="007B56BC" w:rsidRPr="007B56BC" w:rsidRDefault="007B56BC" w:rsidP="007B56BC">
      <w:pPr>
        <w:numPr>
          <w:ilvl w:val="0"/>
          <w:numId w:val="14"/>
        </w:numPr>
        <w:spacing w:after="0" w:line="240" w:lineRule="auto"/>
        <w:textAlignment w:val="baseline"/>
        <w:rPr>
          <w:rFonts w:ascii="Calibri" w:eastAsia="Times New Roman" w:hAnsi="Calibri" w:cs="Calibri"/>
          <w:color w:val="000000"/>
          <w:szCs w:val="24"/>
        </w:rPr>
      </w:pPr>
      <w:r w:rsidRPr="007B56BC">
        <w:rPr>
          <w:rFonts w:ascii="Calibri" w:eastAsia="Times New Roman" w:hAnsi="Calibri" w:cs="Calibri"/>
          <w:color w:val="000000"/>
          <w:szCs w:val="24"/>
        </w:rPr>
        <w:t>Place all the .html files under Apache24/</w:t>
      </w:r>
      <w:proofErr w:type="spellStart"/>
      <w:r w:rsidRPr="007B56BC">
        <w:rPr>
          <w:rFonts w:ascii="Calibri" w:eastAsia="Times New Roman" w:hAnsi="Calibri" w:cs="Calibri"/>
          <w:color w:val="000000"/>
          <w:szCs w:val="24"/>
        </w:rPr>
        <w:t>htdocs</w:t>
      </w:r>
      <w:proofErr w:type="spellEnd"/>
      <w:r w:rsidRPr="007B56BC">
        <w:rPr>
          <w:rFonts w:ascii="Calibri" w:eastAsia="Times New Roman" w:hAnsi="Calibri" w:cs="Calibri"/>
          <w:color w:val="000000"/>
          <w:szCs w:val="24"/>
        </w:rPr>
        <w:t xml:space="preserve"> folder </w:t>
      </w:r>
    </w:p>
    <w:p w14:paraId="3A7EA1DD" w14:textId="77777777" w:rsidR="007B56BC" w:rsidRPr="007B56BC" w:rsidRDefault="007B56BC" w:rsidP="007B56BC">
      <w:pPr>
        <w:numPr>
          <w:ilvl w:val="0"/>
          <w:numId w:val="14"/>
        </w:numPr>
        <w:spacing w:after="0" w:line="240" w:lineRule="auto"/>
        <w:textAlignment w:val="baseline"/>
        <w:rPr>
          <w:rFonts w:ascii="Calibri" w:eastAsia="Times New Roman" w:hAnsi="Calibri" w:cs="Calibri"/>
          <w:color w:val="000000"/>
          <w:szCs w:val="24"/>
        </w:rPr>
      </w:pPr>
      <w:r w:rsidRPr="007B56BC">
        <w:rPr>
          <w:rFonts w:ascii="Calibri" w:eastAsia="Times New Roman" w:hAnsi="Calibri" w:cs="Calibri"/>
          <w:color w:val="000000"/>
          <w:szCs w:val="24"/>
        </w:rPr>
        <w:t>Place all .</w:t>
      </w:r>
      <w:proofErr w:type="spellStart"/>
      <w:r w:rsidRPr="007B56BC">
        <w:rPr>
          <w:rFonts w:ascii="Calibri" w:eastAsia="Times New Roman" w:hAnsi="Calibri" w:cs="Calibri"/>
          <w:color w:val="000000"/>
          <w:szCs w:val="24"/>
        </w:rPr>
        <w:t>py</w:t>
      </w:r>
      <w:proofErr w:type="spellEnd"/>
      <w:r w:rsidRPr="007B56BC">
        <w:rPr>
          <w:rFonts w:ascii="Calibri" w:eastAsia="Times New Roman" w:hAnsi="Calibri" w:cs="Calibri"/>
          <w:color w:val="000000"/>
          <w:szCs w:val="24"/>
        </w:rPr>
        <w:t xml:space="preserve"> files under Apache24/</w:t>
      </w:r>
      <w:proofErr w:type="spellStart"/>
      <w:r w:rsidRPr="007B56BC">
        <w:rPr>
          <w:rFonts w:ascii="Calibri" w:eastAsia="Times New Roman" w:hAnsi="Calibri" w:cs="Calibri"/>
          <w:color w:val="000000"/>
          <w:szCs w:val="24"/>
        </w:rPr>
        <w:t>cgi</w:t>
      </w:r>
      <w:proofErr w:type="spellEnd"/>
      <w:r w:rsidRPr="007B56BC">
        <w:rPr>
          <w:rFonts w:ascii="Calibri" w:eastAsia="Times New Roman" w:hAnsi="Calibri" w:cs="Calibri"/>
          <w:color w:val="000000"/>
          <w:szCs w:val="24"/>
        </w:rPr>
        <w:t>-bin folder</w:t>
      </w:r>
    </w:p>
    <w:p w14:paraId="27146A56" w14:textId="3FD7C689" w:rsidR="007B56BC" w:rsidRDefault="007B56BC" w:rsidP="007B56BC">
      <w:pPr>
        <w:numPr>
          <w:ilvl w:val="0"/>
          <w:numId w:val="14"/>
        </w:numPr>
        <w:spacing w:after="0" w:line="240" w:lineRule="auto"/>
        <w:textAlignment w:val="baseline"/>
        <w:rPr>
          <w:rFonts w:ascii="Calibri" w:eastAsia="Times New Roman" w:hAnsi="Calibri" w:cs="Calibri"/>
          <w:color w:val="000000"/>
          <w:szCs w:val="24"/>
        </w:rPr>
      </w:pPr>
      <w:r w:rsidRPr="007B56BC">
        <w:rPr>
          <w:rFonts w:ascii="Calibri" w:eastAsia="Times New Roman" w:hAnsi="Calibri" w:cs="Calibri"/>
          <w:color w:val="000000"/>
          <w:szCs w:val="24"/>
        </w:rPr>
        <w:t>Change the path at the beginning of all the .</w:t>
      </w:r>
      <w:proofErr w:type="spellStart"/>
      <w:r w:rsidRPr="007B56BC">
        <w:rPr>
          <w:rFonts w:ascii="Calibri" w:eastAsia="Times New Roman" w:hAnsi="Calibri" w:cs="Calibri"/>
          <w:color w:val="000000"/>
          <w:szCs w:val="24"/>
        </w:rPr>
        <w:t>py</w:t>
      </w:r>
      <w:proofErr w:type="spellEnd"/>
      <w:r w:rsidRPr="007B56BC">
        <w:rPr>
          <w:rFonts w:ascii="Calibri" w:eastAsia="Times New Roman" w:hAnsi="Calibri" w:cs="Calibri"/>
          <w:color w:val="000000"/>
          <w:szCs w:val="24"/>
        </w:rPr>
        <w:t xml:space="preserve"> files to your python home directory</w:t>
      </w:r>
    </w:p>
    <w:p w14:paraId="53E83921" w14:textId="77777777" w:rsidR="007A5B64" w:rsidRPr="007B56BC" w:rsidRDefault="007A5B64" w:rsidP="007A5B64">
      <w:pPr>
        <w:spacing w:after="0" w:line="240" w:lineRule="auto"/>
        <w:ind w:left="720"/>
        <w:textAlignment w:val="baseline"/>
        <w:rPr>
          <w:rFonts w:ascii="Calibri" w:eastAsia="Times New Roman" w:hAnsi="Calibri" w:cs="Calibri"/>
          <w:color w:val="000000"/>
          <w:szCs w:val="24"/>
        </w:rPr>
      </w:pPr>
    </w:p>
    <w:p w14:paraId="554030EB" w14:textId="1C4AF7B9" w:rsidR="007B56BC" w:rsidRDefault="007B56BC" w:rsidP="007A5B64">
      <w:pPr>
        <w:spacing w:after="0" w:line="240" w:lineRule="auto"/>
        <w:ind w:left="720" w:hanging="720"/>
        <w:rPr>
          <w:rFonts w:ascii="Times New Roman" w:eastAsia="Times New Roman" w:hAnsi="Times New Roman" w:cs="Times New Roman"/>
          <w:szCs w:val="24"/>
        </w:rPr>
      </w:pPr>
      <w:r w:rsidRPr="007A5B64">
        <w:rPr>
          <w:rFonts w:ascii="Calibri" w:eastAsia="Times New Roman" w:hAnsi="Calibri" w:cs="Calibri"/>
          <w:noProof/>
          <w:color w:val="000000"/>
          <w:sz w:val="20"/>
        </w:rPr>
        <w:drawing>
          <wp:inline distT="0" distB="0" distL="0" distR="0" wp14:anchorId="1A3F3890" wp14:editId="2EEBE043">
            <wp:extent cx="4114800" cy="2057400"/>
            <wp:effectExtent l="0" t="0" r="0" b="0"/>
            <wp:docPr id="35" name="Picture 35" descr="https://lh5.googleusercontent.com/zgtNWRLpyp1pfp1KcNSEcXscMflYwkY7r17yPzqb3XnVZxrIcnNY1PJm8Eu6cXsoVqepb6BSOul6fMBq7HgCxT8oUJPytnPZTt0_xkqn85KM7vhx30bY8jtHG4Qbb3zKoz0H-isaw3h5ae-Wx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5.googleusercontent.com/zgtNWRLpyp1pfp1KcNSEcXscMflYwkY7r17yPzqb3XnVZxrIcnNY1PJm8Eu6cXsoVqepb6BSOul6fMBq7HgCxT8oUJPytnPZTt0_xkqn85KM7vhx30bY8jtHG4Qbb3zKoz0H-isaw3h5ae-WxQ"/>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14800" cy="2057400"/>
                    </a:xfrm>
                    <a:prstGeom prst="rect">
                      <a:avLst/>
                    </a:prstGeom>
                    <a:noFill/>
                    <a:ln>
                      <a:noFill/>
                    </a:ln>
                  </pic:spPr>
                </pic:pic>
              </a:graphicData>
            </a:graphic>
          </wp:inline>
        </w:drawing>
      </w:r>
    </w:p>
    <w:p w14:paraId="030E358C" w14:textId="77777777" w:rsidR="007A5B64" w:rsidRPr="007B56BC" w:rsidRDefault="007A5B64" w:rsidP="007A5B64">
      <w:pPr>
        <w:spacing w:after="0" w:line="240" w:lineRule="auto"/>
        <w:ind w:left="720" w:hanging="720"/>
        <w:rPr>
          <w:rFonts w:ascii="Times New Roman" w:eastAsia="Times New Roman" w:hAnsi="Times New Roman" w:cs="Times New Roman"/>
          <w:szCs w:val="24"/>
        </w:rPr>
      </w:pPr>
    </w:p>
    <w:p w14:paraId="1AA192BF" w14:textId="77777777" w:rsidR="007B56BC" w:rsidRPr="007B56BC" w:rsidRDefault="007B56BC" w:rsidP="007B56BC">
      <w:pPr>
        <w:numPr>
          <w:ilvl w:val="0"/>
          <w:numId w:val="15"/>
        </w:numPr>
        <w:spacing w:after="0" w:line="240" w:lineRule="auto"/>
        <w:textAlignment w:val="baseline"/>
        <w:rPr>
          <w:rFonts w:ascii="Calibri" w:eastAsia="Times New Roman" w:hAnsi="Calibri" w:cs="Calibri"/>
          <w:color w:val="000000"/>
          <w:szCs w:val="24"/>
        </w:rPr>
      </w:pPr>
      <w:r w:rsidRPr="007B56BC">
        <w:rPr>
          <w:rFonts w:ascii="Calibri" w:eastAsia="Times New Roman" w:hAnsi="Calibri" w:cs="Calibri"/>
          <w:color w:val="000000"/>
          <w:szCs w:val="24"/>
        </w:rPr>
        <w:t>The .html files are linked so it very important to change the path of the html files. Find the below lines of code in the .</w:t>
      </w:r>
      <w:proofErr w:type="spellStart"/>
      <w:r w:rsidRPr="007B56BC">
        <w:rPr>
          <w:rFonts w:ascii="Calibri" w:eastAsia="Times New Roman" w:hAnsi="Calibri" w:cs="Calibri"/>
          <w:color w:val="000000"/>
          <w:szCs w:val="24"/>
        </w:rPr>
        <w:t>py</w:t>
      </w:r>
      <w:proofErr w:type="spellEnd"/>
      <w:r w:rsidRPr="007B56BC">
        <w:rPr>
          <w:rFonts w:ascii="Calibri" w:eastAsia="Times New Roman" w:hAnsi="Calibri" w:cs="Calibri"/>
          <w:color w:val="000000"/>
          <w:szCs w:val="24"/>
        </w:rPr>
        <w:t xml:space="preserve"> files and change the path according your system</w:t>
      </w:r>
    </w:p>
    <w:p w14:paraId="43876807" w14:textId="5328FE52" w:rsidR="007B56BC" w:rsidRDefault="007B56BC" w:rsidP="007A5B64">
      <w:pPr>
        <w:spacing w:after="0" w:line="240" w:lineRule="auto"/>
        <w:ind w:left="720" w:hanging="720"/>
        <w:rPr>
          <w:rFonts w:ascii="Times New Roman" w:eastAsia="Times New Roman" w:hAnsi="Times New Roman" w:cs="Times New Roman"/>
          <w:sz w:val="24"/>
          <w:szCs w:val="24"/>
        </w:rPr>
      </w:pPr>
      <w:r w:rsidRPr="007B56BC">
        <w:rPr>
          <w:rFonts w:ascii="Calibri" w:eastAsia="Times New Roman" w:hAnsi="Calibri" w:cs="Calibri"/>
          <w:noProof/>
          <w:color w:val="000000"/>
        </w:rPr>
        <w:lastRenderedPageBreak/>
        <w:drawing>
          <wp:inline distT="0" distB="0" distL="0" distR="0" wp14:anchorId="0669B453" wp14:editId="33D26E21">
            <wp:extent cx="5943600" cy="1346200"/>
            <wp:effectExtent l="0" t="0" r="0" b="6350"/>
            <wp:docPr id="34" name="Picture 34" descr="https://lh3.googleusercontent.com/rP20CxSaAMz4CyP0v_IBQ4gKo-c1pCnB7jJ8uaOu-5lKT6xCB_dqJOE5UUbxJ9pbPAykH3riGxMMN6C-yNrAkgGif8KvDU-5_3W2sEH1m_Nk3BSTF-CMe04kOnPryKCTWRjFjGcVRVyp2rd3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3.googleusercontent.com/rP20CxSaAMz4CyP0v_IBQ4gKo-c1pCnB7jJ8uaOu-5lKT6xCB_dqJOE5UUbxJ9pbPAykH3riGxMMN6C-yNrAkgGif8KvDU-5_3W2sEH1m_Nk3BSTF-CMe04kOnPryKCTWRjFjGcVRVyp2rd3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346200"/>
                    </a:xfrm>
                    <a:prstGeom prst="rect">
                      <a:avLst/>
                    </a:prstGeom>
                    <a:noFill/>
                    <a:ln>
                      <a:noFill/>
                    </a:ln>
                  </pic:spPr>
                </pic:pic>
              </a:graphicData>
            </a:graphic>
          </wp:inline>
        </w:drawing>
      </w:r>
    </w:p>
    <w:p w14:paraId="66B16E0D" w14:textId="77777777" w:rsidR="007A5B64" w:rsidRPr="007B56BC" w:rsidRDefault="007A5B64" w:rsidP="007A5B64">
      <w:pPr>
        <w:spacing w:after="0" w:line="240" w:lineRule="auto"/>
        <w:ind w:left="720" w:hanging="720"/>
        <w:rPr>
          <w:rFonts w:ascii="Times New Roman" w:eastAsia="Times New Roman" w:hAnsi="Times New Roman" w:cs="Times New Roman"/>
          <w:sz w:val="24"/>
          <w:szCs w:val="24"/>
        </w:rPr>
      </w:pPr>
    </w:p>
    <w:p w14:paraId="3CAEA8B0" w14:textId="77777777" w:rsidR="007B56BC" w:rsidRPr="007B56BC" w:rsidRDefault="007B56BC" w:rsidP="007B56BC">
      <w:pPr>
        <w:numPr>
          <w:ilvl w:val="0"/>
          <w:numId w:val="16"/>
        </w:numPr>
        <w:spacing w:after="0" w:line="240" w:lineRule="auto"/>
        <w:textAlignment w:val="baseline"/>
        <w:rPr>
          <w:rFonts w:ascii="Calibri" w:eastAsia="Times New Roman" w:hAnsi="Calibri" w:cs="Calibri"/>
          <w:color w:val="000000"/>
          <w:szCs w:val="24"/>
        </w:rPr>
      </w:pPr>
      <w:r w:rsidRPr="007B56BC">
        <w:rPr>
          <w:rFonts w:ascii="Calibri" w:eastAsia="Times New Roman" w:hAnsi="Calibri" w:cs="Calibri"/>
          <w:color w:val="000000"/>
          <w:szCs w:val="24"/>
        </w:rPr>
        <w:t>Change the database details to make sure that your python file can access your local database</w:t>
      </w:r>
    </w:p>
    <w:p w14:paraId="138A411B" w14:textId="3D86E76C" w:rsidR="007B56BC" w:rsidRPr="007B56BC" w:rsidRDefault="007B56BC" w:rsidP="007A5B64">
      <w:pPr>
        <w:spacing w:after="0" w:line="240" w:lineRule="auto"/>
        <w:ind w:left="720" w:hanging="720"/>
        <w:rPr>
          <w:rFonts w:ascii="Times New Roman" w:eastAsia="Times New Roman" w:hAnsi="Times New Roman" w:cs="Times New Roman"/>
          <w:sz w:val="24"/>
          <w:szCs w:val="24"/>
        </w:rPr>
      </w:pPr>
      <w:r w:rsidRPr="007B56BC">
        <w:rPr>
          <w:rFonts w:ascii="Calibri" w:eastAsia="Times New Roman" w:hAnsi="Calibri" w:cs="Calibri"/>
          <w:noProof/>
          <w:color w:val="000000"/>
        </w:rPr>
        <w:drawing>
          <wp:inline distT="0" distB="0" distL="0" distR="0" wp14:anchorId="2037769F" wp14:editId="566D634A">
            <wp:extent cx="5943600" cy="584200"/>
            <wp:effectExtent l="0" t="0" r="0" b="6350"/>
            <wp:docPr id="33" name="Picture 33" descr="https://lh6.googleusercontent.com/Uwp4VBlgG7ey-iv0ZHjpBRl5uKqW8MzV_fAKoHg0MSE1zwQ3ZRt9MASppqtbEsY57Q2j7Mdzm4VWDqYLmHzjUrAanCBQHwe5RmQt9fPL1tmVvVqFXXYpqsw4gzC83lFOiM_zLYMHuIV-a3GTv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6.googleusercontent.com/Uwp4VBlgG7ey-iv0ZHjpBRl5uKqW8MzV_fAKoHg0MSE1zwQ3ZRt9MASppqtbEsY57Q2j7Mdzm4VWDqYLmHzjUrAanCBQHwe5RmQt9fPL1tmVvVqFXXYpqsw4gzC83lFOiM_zLYMHuIV-a3GTv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584200"/>
                    </a:xfrm>
                    <a:prstGeom prst="rect">
                      <a:avLst/>
                    </a:prstGeom>
                    <a:noFill/>
                    <a:ln>
                      <a:noFill/>
                    </a:ln>
                  </pic:spPr>
                </pic:pic>
              </a:graphicData>
            </a:graphic>
          </wp:inline>
        </w:drawing>
      </w:r>
    </w:p>
    <w:p w14:paraId="39F06221" w14:textId="77777777" w:rsidR="007B56BC" w:rsidRPr="007B56BC" w:rsidRDefault="007B56BC" w:rsidP="007B56BC">
      <w:pPr>
        <w:spacing w:after="0" w:line="240" w:lineRule="auto"/>
        <w:rPr>
          <w:rFonts w:ascii="Times New Roman" w:eastAsia="Times New Roman" w:hAnsi="Times New Roman" w:cs="Times New Roman"/>
          <w:sz w:val="24"/>
          <w:szCs w:val="24"/>
        </w:rPr>
      </w:pPr>
    </w:p>
    <w:p w14:paraId="55F1641A" w14:textId="7B561F40" w:rsidR="007B56BC" w:rsidRPr="007B56BC" w:rsidRDefault="005F241A" w:rsidP="007A5B64">
      <w:pPr>
        <w:spacing w:after="0" w:line="240" w:lineRule="auto"/>
        <w:ind w:left="720" w:hanging="720"/>
        <w:rPr>
          <w:rFonts w:ascii="Times New Roman" w:eastAsia="Times New Roman" w:hAnsi="Times New Roman" w:cs="Times New Roman"/>
          <w:szCs w:val="24"/>
        </w:rPr>
      </w:pPr>
      <w:r>
        <w:rPr>
          <w:rFonts w:ascii="Calibri" w:eastAsia="Times New Roman" w:hAnsi="Calibri" w:cs="Calibri"/>
          <w:color w:val="000000"/>
          <w:szCs w:val="24"/>
        </w:rPr>
        <w:t xml:space="preserve">Please </w:t>
      </w:r>
      <w:r w:rsidRPr="007B56BC">
        <w:rPr>
          <w:rFonts w:ascii="Calibri" w:eastAsia="Times New Roman" w:hAnsi="Calibri" w:cs="Calibri"/>
          <w:color w:val="000000"/>
          <w:szCs w:val="24"/>
        </w:rPr>
        <w:t>follow</w:t>
      </w:r>
      <w:r w:rsidR="007B56BC" w:rsidRPr="007B56BC">
        <w:rPr>
          <w:rFonts w:ascii="Calibri" w:eastAsia="Times New Roman" w:hAnsi="Calibri" w:cs="Calibri"/>
          <w:color w:val="000000"/>
          <w:szCs w:val="24"/>
        </w:rPr>
        <w:t xml:space="preserve"> the steps mentioned in </w:t>
      </w:r>
      <w:r w:rsidR="007B56BC" w:rsidRPr="007B56BC">
        <w:rPr>
          <w:rFonts w:ascii="Calibri" w:eastAsia="Times New Roman" w:hAnsi="Calibri" w:cs="Calibri"/>
          <w:b/>
          <w:bCs/>
          <w:color w:val="000000"/>
          <w:szCs w:val="24"/>
        </w:rPr>
        <w:t>Part 3</w:t>
      </w:r>
      <w:r w:rsidR="007B56BC" w:rsidRPr="007B56BC">
        <w:rPr>
          <w:rFonts w:ascii="Calibri" w:eastAsia="Times New Roman" w:hAnsi="Calibri" w:cs="Calibri"/>
          <w:color w:val="000000"/>
          <w:szCs w:val="24"/>
        </w:rPr>
        <w:t xml:space="preserve"> of this report</w:t>
      </w:r>
      <w:r w:rsidR="007A5B64">
        <w:rPr>
          <w:rFonts w:ascii="Calibri" w:eastAsia="Times New Roman" w:hAnsi="Calibri" w:cs="Calibri"/>
          <w:color w:val="000000"/>
          <w:szCs w:val="24"/>
        </w:rPr>
        <w:t xml:space="preserve"> to run the code</w:t>
      </w:r>
    </w:p>
    <w:p w14:paraId="4E8297D2" w14:textId="1186A61D" w:rsidR="001458DC" w:rsidRPr="007B56BC" w:rsidRDefault="001458DC" w:rsidP="007B56BC"/>
    <w:sectPr w:rsidR="001458DC" w:rsidRPr="007B56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F65C3B"/>
    <w:multiLevelType w:val="multilevel"/>
    <w:tmpl w:val="16AE7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92674B5"/>
    <w:multiLevelType w:val="multilevel"/>
    <w:tmpl w:val="1CB820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D4C1AA4"/>
    <w:multiLevelType w:val="multilevel"/>
    <w:tmpl w:val="808CF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A345878"/>
    <w:multiLevelType w:val="multilevel"/>
    <w:tmpl w:val="5A6C600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DDF607C"/>
    <w:multiLevelType w:val="multilevel"/>
    <w:tmpl w:val="9D125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4361392"/>
    <w:multiLevelType w:val="multilevel"/>
    <w:tmpl w:val="ED6AB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4C45384"/>
    <w:multiLevelType w:val="multilevel"/>
    <w:tmpl w:val="75C6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9F16C80"/>
    <w:multiLevelType w:val="multilevel"/>
    <w:tmpl w:val="7DF6B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CBC14FE"/>
    <w:multiLevelType w:val="hybridMultilevel"/>
    <w:tmpl w:val="9B966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D853ECF"/>
    <w:multiLevelType w:val="multilevel"/>
    <w:tmpl w:val="ADAC3D4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90F54D5"/>
    <w:multiLevelType w:val="multilevel"/>
    <w:tmpl w:val="53EAB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EC73BB1"/>
    <w:multiLevelType w:val="multilevel"/>
    <w:tmpl w:val="4D285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732D512F"/>
    <w:multiLevelType w:val="multilevel"/>
    <w:tmpl w:val="68B2C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3821E65"/>
    <w:multiLevelType w:val="multilevel"/>
    <w:tmpl w:val="5D422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4290A6D"/>
    <w:multiLevelType w:val="hybridMultilevel"/>
    <w:tmpl w:val="9EA0D4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FEC62C5"/>
    <w:multiLevelType w:val="multilevel"/>
    <w:tmpl w:val="CD420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8"/>
  </w:num>
  <w:num w:numId="3">
    <w:abstractNumId w:val="1"/>
  </w:num>
  <w:num w:numId="4">
    <w:abstractNumId w:val="5"/>
    <w:lvlOverride w:ilvl="0">
      <w:lvl w:ilvl="0">
        <w:numFmt w:val="decimal"/>
        <w:lvlText w:val="%1."/>
        <w:lvlJc w:val="left"/>
      </w:lvl>
    </w:lvlOverride>
  </w:num>
  <w:num w:numId="5">
    <w:abstractNumId w:val="13"/>
  </w:num>
  <w:num w:numId="6">
    <w:abstractNumId w:val="2"/>
  </w:num>
  <w:num w:numId="7">
    <w:abstractNumId w:val="4"/>
  </w:num>
  <w:num w:numId="8">
    <w:abstractNumId w:val="6"/>
  </w:num>
  <w:num w:numId="9">
    <w:abstractNumId w:val="11"/>
  </w:num>
  <w:num w:numId="10">
    <w:abstractNumId w:val="12"/>
  </w:num>
  <w:num w:numId="11">
    <w:abstractNumId w:val="10"/>
  </w:num>
  <w:num w:numId="12">
    <w:abstractNumId w:val="15"/>
  </w:num>
  <w:num w:numId="13">
    <w:abstractNumId w:val="0"/>
  </w:num>
  <w:num w:numId="14">
    <w:abstractNumId w:val="7"/>
  </w:num>
  <w:num w:numId="15">
    <w:abstractNumId w:val="9"/>
    <w:lvlOverride w:ilvl="0">
      <w:lvl w:ilvl="0">
        <w:numFmt w:val="decimal"/>
        <w:lvlText w:val="%1."/>
        <w:lvlJc w:val="left"/>
      </w:lvl>
    </w:lvlOverride>
  </w:num>
  <w:num w:numId="16">
    <w:abstractNumId w:val="3"/>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TQ1tzQ2NTA2NjNT0lEKTi0uzszPAykwrAUAfOTTfywAAAA="/>
  </w:docVars>
  <w:rsids>
    <w:rsidRoot w:val="00575BD0"/>
    <w:rsid w:val="00024033"/>
    <w:rsid w:val="000C0568"/>
    <w:rsid w:val="00141236"/>
    <w:rsid w:val="001458DC"/>
    <w:rsid w:val="001B666E"/>
    <w:rsid w:val="00233203"/>
    <w:rsid w:val="003038A0"/>
    <w:rsid w:val="003343DC"/>
    <w:rsid w:val="0049146D"/>
    <w:rsid w:val="00575BD0"/>
    <w:rsid w:val="00575CB3"/>
    <w:rsid w:val="005F241A"/>
    <w:rsid w:val="00782899"/>
    <w:rsid w:val="007A5B64"/>
    <w:rsid w:val="007B56BC"/>
    <w:rsid w:val="007C3EC4"/>
    <w:rsid w:val="00807BB2"/>
    <w:rsid w:val="00832ACF"/>
    <w:rsid w:val="008C2F1B"/>
    <w:rsid w:val="00B7348F"/>
    <w:rsid w:val="00C70BE0"/>
    <w:rsid w:val="00E14D31"/>
    <w:rsid w:val="00E24B4E"/>
    <w:rsid w:val="00E35CF9"/>
    <w:rsid w:val="00EA0AF6"/>
    <w:rsid w:val="00ED5D2C"/>
    <w:rsid w:val="00F45516"/>
    <w:rsid w:val="00FB466C"/>
    <w:rsid w:val="00FE0E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832FB"/>
  <w15:chartTrackingRefBased/>
  <w15:docId w15:val="{A80A7C44-CC97-4C61-A7DD-3463BD0FF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0E9C"/>
    <w:pPr>
      <w:ind w:left="720"/>
      <w:contextualSpacing/>
    </w:pPr>
  </w:style>
  <w:style w:type="paragraph" w:styleId="NormalWeb">
    <w:name w:val="Normal (Web)"/>
    <w:basedOn w:val="Normal"/>
    <w:uiPriority w:val="99"/>
    <w:semiHidden/>
    <w:unhideWhenUsed/>
    <w:rsid w:val="007B56B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B56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623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9</TotalTime>
  <Pages>11</Pages>
  <Words>746</Words>
  <Characters>425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chana Eshwar</dc:creator>
  <cp:keywords/>
  <dc:description/>
  <cp:lastModifiedBy>yshah2232@gmail.com</cp:lastModifiedBy>
  <cp:revision>17</cp:revision>
  <dcterms:created xsi:type="dcterms:W3CDTF">2018-12-09T05:35:00Z</dcterms:created>
  <dcterms:modified xsi:type="dcterms:W3CDTF">2019-04-08T01:13:00Z</dcterms:modified>
</cp:coreProperties>
</file>